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811F4D" w14:textId="77777777" w:rsidR="00265B36" w:rsidRDefault="00265B36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Dutch801 Rm BT" w:hAnsi="Dutch801 Rm BT"/>
          <w:kern w:val="2"/>
          <w:sz w:val="20"/>
          <w:szCs w:val="20"/>
        </w:rPr>
        <w:tab/>
      </w: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SECTION </w:t>
      </w:r>
      <w:r w:rsidR="00C25DD0">
        <w:rPr>
          <w:rFonts w:ascii="Times New Roman" w:hAnsi="Times New Roman"/>
          <w:b/>
          <w:bCs/>
          <w:kern w:val="2"/>
          <w:sz w:val="20"/>
          <w:szCs w:val="20"/>
        </w:rPr>
        <w:t>04 22 00</w:t>
      </w:r>
    </w:p>
    <w:p w14:paraId="759AC80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</w:p>
    <w:p w14:paraId="4DF7B218" w14:textId="77777777" w:rsidR="00265B36" w:rsidRPr="00D72CFC" w:rsidRDefault="00283E97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ab/>
      </w: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FLEXIBLE FLASHING </w:t>
      </w:r>
      <w:r w:rsidR="00265B36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DRAINAGE </w:t>
      </w: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PLANE </w:t>
      </w:r>
      <w:r w:rsidR="00265B36" w:rsidRPr="00D72CFC">
        <w:rPr>
          <w:rFonts w:ascii="Times New Roman" w:hAnsi="Times New Roman"/>
          <w:b/>
          <w:bCs/>
          <w:kern w:val="2"/>
          <w:sz w:val="20"/>
          <w:szCs w:val="20"/>
        </w:rPr>
        <w:t>SYSTEM</w:t>
      </w:r>
    </w:p>
    <w:p w14:paraId="32781391" w14:textId="77777777" w:rsidR="00D72CFC" w:rsidRPr="00D72CFC" w:rsidRDefault="000833F8" w:rsidP="00193CC1">
      <w:pPr>
        <w:tabs>
          <w:tab w:val="center" w:pos="4320"/>
        </w:tabs>
        <w:spacing w:line="226" w:lineRule="exact"/>
        <w:jc w:val="center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Type 304 </w:t>
      </w:r>
      <w:r w:rsidR="007D5A5B">
        <w:rPr>
          <w:rFonts w:ascii="Times New Roman" w:hAnsi="Times New Roman"/>
          <w:b/>
          <w:bCs/>
          <w:kern w:val="2"/>
          <w:sz w:val="20"/>
          <w:szCs w:val="20"/>
        </w:rPr>
        <w:t xml:space="preserve">Stainless Steel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Flashing </w:t>
      </w:r>
      <w:r w:rsidR="003E3784">
        <w:rPr>
          <w:rFonts w:ascii="Times New Roman" w:hAnsi="Times New Roman"/>
          <w:b/>
          <w:bCs/>
          <w:kern w:val="2"/>
          <w:sz w:val="20"/>
          <w:szCs w:val="20"/>
        </w:rPr>
        <w:t xml:space="preserve">Self-Adhering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Drainage System </w:t>
      </w:r>
    </w:p>
    <w:p w14:paraId="43937B24" w14:textId="77777777" w:rsidR="00193CC1" w:rsidRDefault="007D5A5B" w:rsidP="00193CC1">
      <w:pPr>
        <w:tabs>
          <w:tab w:val="center" w:pos="4320"/>
        </w:tabs>
        <w:spacing w:line="226" w:lineRule="exact"/>
        <w:jc w:val="center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Engineered specifically for use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with </w:t>
      </w:r>
      <w:r w:rsidR="0015252A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all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>Air Barrier</w:t>
      </w:r>
      <w:r w:rsidR="00AE172B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 Systems</w:t>
      </w:r>
    </w:p>
    <w:p w14:paraId="0BE7E946" w14:textId="77777777" w:rsidR="00265B36" w:rsidRDefault="00265B36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jc w:val="right"/>
        <w:rPr>
          <w:rFonts w:ascii="Times New Roman" w:hAnsi="Times New Roman"/>
          <w:kern w:val="2"/>
          <w:sz w:val="20"/>
          <w:szCs w:val="20"/>
        </w:rPr>
      </w:pPr>
    </w:p>
    <w:p w14:paraId="5AECEA0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1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GENERAL</w:t>
      </w:r>
    </w:p>
    <w:p w14:paraId="4DDC342A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13CA0C9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UMMARY</w:t>
      </w:r>
    </w:p>
    <w:p w14:paraId="4952EFA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DC1975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ection includes combination flashing, mortar deflection, and weep as complete one step system.  Using this system deletes requirement for mortar deflection devices.</w:t>
      </w:r>
    </w:p>
    <w:p w14:paraId="56D8AA9E" w14:textId="77777777" w:rsidR="00265B36" w:rsidRDefault="00911A6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noProof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2DAE115" wp14:editId="01F9D31A">
                <wp:simplePos x="0" y="0"/>
                <wp:positionH relativeFrom="column">
                  <wp:posOffset>13335</wp:posOffset>
                </wp:positionH>
                <wp:positionV relativeFrom="paragraph">
                  <wp:posOffset>120015</wp:posOffset>
                </wp:positionV>
                <wp:extent cx="5410200" cy="27622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EEE937" w14:textId="77777777" w:rsidR="00265B36" w:rsidRDefault="00265B36">
                            <w:pPr>
                              <w:tabs>
                                <w:tab w:val="left" w:pos="1080"/>
                                <w:tab w:val="left" w:pos="1440"/>
                                <w:tab w:val="left" w:pos="1800"/>
                                <w:tab w:val="left" w:pos="2160"/>
                                <w:tab w:val="left" w:pos="2520"/>
                                <w:tab w:val="left" w:pos="2880"/>
                                <w:tab w:val="left" w:pos="3240"/>
                              </w:tabs>
                              <w:spacing w:line="237" w:lineRule="exac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lang w:val="en-CA"/>
                              </w:rPr>
                              <w:t>EDIT RELATED SECTIONS TO INCLUDE ONLY SECTIONS IN PROJECT MANUAL</w:t>
                            </w:r>
                            <w:r>
                              <w:rPr>
                                <w:rFonts w:cs="Arial"/>
                                <w:sz w:val="20"/>
                                <w:lang w:val="en-CA"/>
                              </w:rPr>
                              <w:t xml:space="preserve">. </w: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instrText xml:space="preserve"> SEQ CHAPTER \h \r 1</w:instrTex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end"/>
                            </w:r>
                          </w:p>
                          <w:p w14:paraId="1C75BBC6" w14:textId="77777777" w:rsidR="00265B36" w:rsidRDefault="00265B3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DAE1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05pt;margin-top:9.45pt;width:426pt;height:2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">
                <v:textbox>
                  <w:txbxContent>
                    <w:p w14:paraId="44EEE937" w14:textId="77777777" w:rsidR="00265B36" w:rsidRDefault="00265B36">
                      <w:pPr>
                        <w:tabs>
                          <w:tab w:val="left" w:pos="1080"/>
                          <w:tab w:val="left" w:pos="1440"/>
                          <w:tab w:val="left" w:pos="1800"/>
                          <w:tab w:val="left" w:pos="2160"/>
                          <w:tab w:val="left" w:pos="2520"/>
                          <w:tab w:val="left" w:pos="2880"/>
                          <w:tab w:val="left" w:pos="3240"/>
                        </w:tabs>
                        <w:spacing w:line="237" w:lineRule="exac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sz w:val="18"/>
                          <w:lang w:val="en-CA"/>
                        </w:rPr>
                        <w:t>EDIT RELATED SECTIONS TO INCLUDE ONLY SECTIONS IN PROJECT MANUAL</w:t>
                      </w:r>
                      <w:r>
                        <w:rPr>
                          <w:rFonts w:cs="Arial"/>
                          <w:sz w:val="20"/>
                          <w:lang w:val="en-CA"/>
                        </w:rPr>
                        <w:t xml:space="preserve">. </w:t>
                      </w:r>
                      <w:r>
                        <w:rPr>
                          <w:rFonts w:cs="Arial"/>
                          <w:lang w:val="en-CA"/>
                        </w:rPr>
                        <w:fldChar w:fldCharType="begin"/>
                      </w:r>
                      <w:r>
                        <w:rPr>
                          <w:rFonts w:cs="Arial"/>
                          <w:lang w:val="en-CA"/>
                        </w:rPr>
                        <w:instrText xml:space="preserve"> SEQ CHAPTER \h \r 1</w:instrText>
                      </w:r>
                      <w:r>
                        <w:rPr>
                          <w:rFonts w:cs="Arial"/>
                          <w:lang w:val="en-CA"/>
                        </w:rPr>
                        <w:fldChar w:fldCharType="end"/>
                      </w:r>
                    </w:p>
                    <w:p w14:paraId="1C75BBC6" w14:textId="77777777" w:rsidR="00265B36" w:rsidRDefault="00265B36"/>
                  </w:txbxContent>
                </v:textbox>
              </v:shape>
            </w:pict>
          </mc:Fallback>
        </mc:AlternateContent>
      </w:r>
    </w:p>
    <w:p w14:paraId="5116557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0D905C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0BE82F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Related sections:</w:t>
      </w:r>
    </w:p>
    <w:p w14:paraId="27B262D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05 23</w:t>
      </w:r>
      <w:r>
        <w:rPr>
          <w:rFonts w:ascii="Times New Roman" w:hAnsi="Times New Roman"/>
          <w:kern w:val="2"/>
          <w:sz w:val="20"/>
          <w:szCs w:val="20"/>
        </w:rPr>
        <w:tab/>
        <w:t>Masonry Accessories.</w:t>
      </w:r>
    </w:p>
    <w:p w14:paraId="0186C5A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1 13</w:t>
      </w:r>
      <w:r>
        <w:rPr>
          <w:rFonts w:ascii="Times New Roman" w:hAnsi="Times New Roman"/>
          <w:kern w:val="2"/>
          <w:sz w:val="20"/>
          <w:szCs w:val="20"/>
        </w:rPr>
        <w:tab/>
        <w:t>Brick Masonry</w:t>
      </w:r>
    </w:p>
    <w:p w14:paraId="2A5933B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2 00</w:t>
      </w:r>
      <w:r>
        <w:rPr>
          <w:rFonts w:ascii="Times New Roman" w:hAnsi="Times New Roman"/>
          <w:kern w:val="2"/>
          <w:sz w:val="20"/>
          <w:szCs w:val="20"/>
        </w:rPr>
        <w:tab/>
        <w:t>Concrete Unit Masonry</w:t>
      </w:r>
    </w:p>
    <w:p w14:paraId="3B22548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2 23</w:t>
      </w:r>
      <w:r>
        <w:rPr>
          <w:rFonts w:ascii="Times New Roman" w:hAnsi="Times New Roman"/>
          <w:kern w:val="2"/>
          <w:sz w:val="20"/>
          <w:szCs w:val="20"/>
        </w:rPr>
        <w:tab/>
        <w:t>Architectural Concrete Unit Masonry</w:t>
      </w:r>
    </w:p>
    <w:p w14:paraId="2F11A69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42 00</w:t>
      </w:r>
      <w:r>
        <w:rPr>
          <w:rFonts w:ascii="Times New Roman" w:hAnsi="Times New Roman"/>
          <w:kern w:val="2"/>
          <w:sz w:val="20"/>
          <w:szCs w:val="20"/>
        </w:rPr>
        <w:tab/>
        <w:t>Exterior Stone Cladding.</w:t>
      </w:r>
    </w:p>
    <w:p w14:paraId="5330F01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72 00</w:t>
      </w:r>
      <w:r>
        <w:rPr>
          <w:rFonts w:ascii="Times New Roman" w:hAnsi="Times New Roman"/>
          <w:kern w:val="2"/>
          <w:sz w:val="20"/>
          <w:szCs w:val="20"/>
        </w:rPr>
        <w:tab/>
        <w:t>Cast Stone Masonry.</w:t>
      </w:r>
    </w:p>
    <w:p w14:paraId="1778225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5 40 00</w:t>
      </w:r>
      <w:r>
        <w:rPr>
          <w:rFonts w:ascii="Times New Roman" w:hAnsi="Times New Roman"/>
          <w:kern w:val="2"/>
          <w:sz w:val="20"/>
          <w:szCs w:val="20"/>
        </w:rPr>
        <w:tab/>
        <w:t>Cold Formed Metal Framing.</w:t>
      </w:r>
    </w:p>
    <w:p w14:paraId="76C91D1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8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6 10 00</w:t>
      </w:r>
      <w:r>
        <w:rPr>
          <w:rFonts w:ascii="Times New Roman" w:hAnsi="Times New Roman"/>
          <w:kern w:val="2"/>
          <w:sz w:val="20"/>
          <w:szCs w:val="20"/>
        </w:rPr>
        <w:tab/>
        <w:t>Rough Carpentry.</w:t>
      </w:r>
    </w:p>
    <w:p w14:paraId="1C6F01BC" w14:textId="77777777" w:rsidR="009423BB" w:rsidRDefault="00265B36" w:rsidP="009423BB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9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70872">
        <w:rPr>
          <w:rFonts w:ascii="Times New Roman" w:hAnsi="Times New Roman"/>
          <w:kern w:val="2"/>
          <w:sz w:val="20"/>
          <w:szCs w:val="20"/>
        </w:rPr>
        <w:t>.</w:t>
      </w:r>
      <w:r w:rsidR="00270872">
        <w:rPr>
          <w:rFonts w:ascii="Times New Roman" w:hAnsi="Times New Roman"/>
          <w:kern w:val="2"/>
          <w:sz w:val="20"/>
          <w:szCs w:val="20"/>
        </w:rPr>
        <w:tab/>
        <w:t>07 11 10</w:t>
      </w:r>
      <w:r w:rsidR="00270872">
        <w:rPr>
          <w:rFonts w:ascii="Times New Roman" w:hAnsi="Times New Roman"/>
          <w:kern w:val="2"/>
          <w:sz w:val="20"/>
          <w:szCs w:val="20"/>
        </w:rPr>
        <w:tab/>
        <w:t>Damp P</w:t>
      </w:r>
      <w:r w:rsidR="009423BB">
        <w:rPr>
          <w:rFonts w:ascii="Times New Roman" w:hAnsi="Times New Roman"/>
          <w:kern w:val="2"/>
          <w:sz w:val="20"/>
          <w:szCs w:val="20"/>
        </w:rPr>
        <w:t>roofing or Air Barrier</w:t>
      </w:r>
    </w:p>
    <w:p w14:paraId="69A24A4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0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7 60 00</w:t>
      </w:r>
      <w:r>
        <w:rPr>
          <w:rFonts w:ascii="Times New Roman" w:hAnsi="Times New Roman"/>
          <w:kern w:val="2"/>
          <w:sz w:val="20"/>
          <w:szCs w:val="20"/>
        </w:rPr>
        <w:tab/>
        <w:t>Flashing and Sheet Metal.</w:t>
      </w:r>
    </w:p>
    <w:p w14:paraId="1207B25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7 65 00</w:t>
      </w:r>
      <w:r>
        <w:rPr>
          <w:rFonts w:ascii="Times New Roman" w:hAnsi="Times New Roman"/>
          <w:kern w:val="2"/>
          <w:sz w:val="20"/>
          <w:szCs w:val="20"/>
        </w:rPr>
        <w:tab/>
        <w:t>Flexible Flashing.</w:t>
      </w:r>
    </w:p>
    <w:p w14:paraId="4C50E6A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6AD7FF7" w14:textId="77777777" w:rsidR="00AE172B" w:rsidRDefault="00265B36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D72CFC"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end"/>
      </w:r>
      <w:r w:rsidRPr="00D72CFC">
        <w:rPr>
          <w:rFonts w:ascii="Times New Roman" w:hAnsi="Times New Roman"/>
          <w:kern w:val="2"/>
          <w:sz w:val="20"/>
          <w:szCs w:val="20"/>
        </w:rPr>
        <w:t>.</w:t>
      </w:r>
      <w:r w:rsidRPr="00D72CFC">
        <w:rPr>
          <w:rFonts w:ascii="Times New Roman" w:hAnsi="Times New Roman"/>
          <w:kern w:val="2"/>
          <w:sz w:val="20"/>
          <w:szCs w:val="20"/>
        </w:rPr>
        <w:tab/>
        <w:t>Alternates:  This Section</w:t>
      </w:r>
      <w:r w:rsidR="00AE172B" w:rsidRPr="00D72CFC">
        <w:rPr>
          <w:rFonts w:ascii="Times New Roman" w:hAnsi="Times New Roman"/>
          <w:kern w:val="2"/>
          <w:sz w:val="20"/>
          <w:szCs w:val="20"/>
        </w:rPr>
        <w:t xml:space="preserve"> replaces the multiple component technology and multiple trade involvement of older techno</w:t>
      </w:r>
      <w:r w:rsidR="00D72CFC">
        <w:rPr>
          <w:rFonts w:ascii="Times New Roman" w:hAnsi="Times New Roman"/>
          <w:kern w:val="2"/>
          <w:sz w:val="20"/>
          <w:szCs w:val="20"/>
        </w:rPr>
        <w:t>logies;</w:t>
      </w:r>
      <w:r w:rsidR="00AE172B" w:rsidRPr="00D72CFC">
        <w:rPr>
          <w:rFonts w:ascii="Times New Roman" w:hAnsi="Times New Roman"/>
          <w:kern w:val="2"/>
          <w:sz w:val="20"/>
          <w:szCs w:val="20"/>
        </w:rPr>
        <w:t xml:space="preserve"> providing a single source/single trade engineered &amp; warranted system.</w:t>
      </w:r>
    </w:p>
    <w:p w14:paraId="591304C4" w14:textId="77777777" w:rsidR="00AE172B" w:rsidRDefault="00AE172B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9AAAB7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REFERENCES</w:t>
      </w:r>
    </w:p>
    <w:p w14:paraId="3380F36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7505D9CE" w14:textId="77777777" w:rsidR="00265B36" w:rsidRDefault="00265B36" w:rsidP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andards of the following as referenced:</w:t>
      </w:r>
    </w:p>
    <w:p w14:paraId="7C81A08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ASTM.</w:t>
      </w:r>
    </w:p>
    <w:p w14:paraId="13F9570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Brick Industry Association (BIA).</w:t>
      </w:r>
    </w:p>
    <w:p w14:paraId="5F8B9F1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A6364D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dustry standards:</w:t>
      </w:r>
    </w:p>
    <w:p w14:paraId="22204F0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BIA </w:t>
      </w:r>
      <w:r>
        <w:rPr>
          <w:rFonts w:ascii="Times New Roman" w:hAnsi="Times New Roman"/>
          <w:i/>
          <w:iCs/>
          <w:kern w:val="2"/>
          <w:sz w:val="20"/>
          <w:szCs w:val="20"/>
        </w:rPr>
        <w:t>Technical Notes on Brick Construction No. 7, Water Penetration Resistance- Design and Detailing</w:t>
      </w:r>
      <w:r>
        <w:rPr>
          <w:rFonts w:ascii="Times New Roman" w:hAnsi="Times New Roman"/>
          <w:kern w:val="2"/>
          <w:sz w:val="20"/>
          <w:szCs w:val="20"/>
        </w:rPr>
        <w:t>, August 2005.</w:t>
      </w:r>
    </w:p>
    <w:p w14:paraId="4C842E2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BIA </w:t>
      </w:r>
      <w:r>
        <w:rPr>
          <w:rFonts w:ascii="Times New Roman" w:hAnsi="Times New Roman"/>
          <w:i/>
          <w:iCs/>
          <w:kern w:val="2"/>
          <w:sz w:val="20"/>
          <w:szCs w:val="20"/>
        </w:rPr>
        <w:t>Technical Notes on Brick Construction No. 28B, Brick Veneer/Steel Stud Walls</w:t>
      </w:r>
      <w:r>
        <w:rPr>
          <w:rFonts w:ascii="Times New Roman" w:hAnsi="Times New Roman"/>
          <w:kern w:val="2"/>
          <w:sz w:val="20"/>
          <w:szCs w:val="20"/>
        </w:rPr>
        <w:t>, August 2005.</w:t>
      </w:r>
    </w:p>
    <w:p w14:paraId="05EBAF5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3DB26B4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DEFINITIONS</w:t>
      </w:r>
    </w:p>
    <w:p w14:paraId="00CA785C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727814AC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Terms:</w:t>
      </w:r>
    </w:p>
    <w:p w14:paraId="03BDED9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avity wall flashing:  Same as flexible flashing.</w:t>
      </w:r>
    </w:p>
    <w:p w14:paraId="2851916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Foundation sill flashing:  Same as flexible flashing.</w:t>
      </w:r>
    </w:p>
    <w:p w14:paraId="5C43EF7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Flexible flashing:  Water-proof material typically used in cavity wall construction to contain and assist in the proper water drainage that may penetrate wall system veneer.  Other materials may</w:t>
      </w:r>
      <w:r w:rsidR="00004B16">
        <w:rPr>
          <w:rFonts w:ascii="Times New Roman" w:hAnsi="Times New Roman"/>
          <w:kern w:val="2"/>
          <w:sz w:val="20"/>
          <w:szCs w:val="20"/>
        </w:rPr>
        <w:t xml:space="preserve"> be required to constitute the system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35457F6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Head and sill flashing:  Same as flexible flashing.</w:t>
      </w:r>
    </w:p>
    <w:p w14:paraId="4635FCA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Through-wall flashing:</w:t>
      </w:r>
    </w:p>
    <w:p w14:paraId="202A187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Generally considered the same as flexible flashing.</w:t>
      </w:r>
    </w:p>
    <w:p w14:paraId="09F85A01" w14:textId="77777777" w:rsidR="00B10ED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Rare definition referred to full width cap flashing under copings or wall caps.</w:t>
      </w:r>
    </w:p>
    <w:p w14:paraId="17A19F9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14:paraId="2E7566A3" w14:textId="77777777" w:rsidR="00265B36" w:rsidRDefault="00265B36" w:rsidP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UBMITTALS</w:t>
      </w:r>
    </w:p>
    <w:p w14:paraId="68EF46D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3E7CA45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Product data:  Indicate material type, composition, thickness, and installation procedures.</w:t>
      </w:r>
    </w:p>
    <w:p w14:paraId="4EB913A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2D334E5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  <w:sectPr w:rsidR="00265B36" w:rsidSect="00B10ED6">
          <w:headerReference w:type="default" r:id="rId7"/>
          <w:footerReference w:type="default" r:id="rId8"/>
          <w:endnotePr>
            <w:numFmt w:val="decimal"/>
          </w:endnotePr>
          <w:pgSz w:w="12240" w:h="15840"/>
          <w:pgMar w:top="630" w:right="1260" w:bottom="630" w:left="1800" w:header="720" w:footer="288" w:gutter="0"/>
          <w:cols w:space="720"/>
          <w:noEndnote/>
          <w:docGrid w:linePitch="326"/>
        </w:sectPr>
      </w:pPr>
    </w:p>
    <w:p w14:paraId="2451890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amples:  3" by 5" flashing material.</w:t>
      </w:r>
    </w:p>
    <w:p w14:paraId="670252B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F2D1944" w14:textId="77777777" w:rsidR="00265B36" w:rsidRPr="001540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b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0E2E1B" w:rsidRPr="000E2E1B">
        <w:rPr>
          <w:rFonts w:ascii="Times New Roman" w:hAnsi="Times New Roman"/>
          <w:b/>
          <w:kern w:val="2"/>
          <w:sz w:val="20"/>
          <w:szCs w:val="20"/>
        </w:rPr>
        <w:t>Product Quality &amp; Environmental submittals</w:t>
      </w:r>
      <w:r w:rsidRPr="000E2E1B">
        <w:rPr>
          <w:rFonts w:ascii="Times New Roman" w:hAnsi="Times New Roman"/>
          <w:b/>
          <w:kern w:val="2"/>
          <w:sz w:val="20"/>
          <w:szCs w:val="20"/>
        </w:rPr>
        <w:t>:</w:t>
      </w:r>
      <w:r w:rsidR="00154036">
        <w:rPr>
          <w:rFonts w:ascii="Times New Roman" w:hAnsi="Times New Roman"/>
          <w:b/>
          <w:kern w:val="2"/>
          <w:sz w:val="20"/>
          <w:szCs w:val="20"/>
        </w:rPr>
        <w:t xml:space="preserve">  </w:t>
      </w:r>
    </w:p>
    <w:p w14:paraId="602F222A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Pr="000E2E1B">
        <w:rPr>
          <w:rFonts w:ascii="Times New Roman" w:hAnsi="Times New Roman"/>
          <w:b/>
          <w:kern w:val="2"/>
          <w:sz w:val="20"/>
          <w:szCs w:val="20"/>
          <w:u w:val="single"/>
        </w:rPr>
        <w:t>Certificates:</w:t>
      </w:r>
      <w:r>
        <w:rPr>
          <w:rFonts w:ascii="Times New Roman" w:hAnsi="Times New Roman"/>
          <w:kern w:val="2"/>
          <w:sz w:val="20"/>
          <w:szCs w:val="20"/>
        </w:rPr>
        <w:t xml:space="preserve">  </w:t>
      </w:r>
    </w:p>
    <w:p w14:paraId="0B3E84A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dicate materials supplied or installed are asbestos free.</w:t>
      </w:r>
    </w:p>
    <w:p w14:paraId="78736A2E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172CBF">
        <w:rPr>
          <w:rFonts w:ascii="Times New Roman" w:hAnsi="Times New Roman"/>
          <w:kern w:val="2"/>
          <w:sz w:val="20"/>
          <w:szCs w:val="20"/>
        </w:rPr>
        <w:t>.</w:t>
      </w:r>
      <w:r w:rsidR="00172CBF">
        <w:rPr>
          <w:rFonts w:ascii="Times New Roman" w:hAnsi="Times New Roman"/>
          <w:kern w:val="2"/>
          <w:sz w:val="20"/>
          <w:szCs w:val="20"/>
        </w:rPr>
        <w:tab/>
        <w:t xml:space="preserve">Indicate recycled content:  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a minimum of </w:t>
      </w:r>
      <w:r w:rsidR="00172CBF">
        <w:rPr>
          <w:rFonts w:ascii="Times New Roman" w:hAnsi="Times New Roman"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t>0% tot</w:t>
      </w:r>
      <w:r w:rsidR="00172CBF">
        <w:rPr>
          <w:rFonts w:ascii="Times New Roman" w:hAnsi="Times New Roman"/>
          <w:kern w:val="2"/>
          <w:sz w:val="20"/>
          <w:szCs w:val="20"/>
        </w:rPr>
        <w:t>al recycled material; based on 6</w:t>
      </w:r>
      <w:r>
        <w:rPr>
          <w:rFonts w:ascii="Times New Roman" w:hAnsi="Times New Roman"/>
          <w:kern w:val="2"/>
          <w:sz w:val="20"/>
          <w:szCs w:val="20"/>
        </w:rPr>
        <w:t>0% Post Industrial Recycled Content.</w:t>
      </w:r>
    </w:p>
    <w:p w14:paraId="7EBD6869" w14:textId="77777777" w:rsidR="000E2E1B" w:rsidRDefault="000E2E1B" w:rsidP="000E2E1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                     2.    </w:t>
      </w:r>
      <w:r w:rsidR="00154036">
        <w:rPr>
          <w:rFonts w:ascii="Times New Roman" w:hAnsi="Times New Roman"/>
          <w:b/>
          <w:kern w:val="2"/>
          <w:sz w:val="20"/>
          <w:szCs w:val="20"/>
          <w:u w:val="single"/>
        </w:rPr>
        <w:t xml:space="preserve">Critical </w:t>
      </w:r>
      <w:r>
        <w:rPr>
          <w:rFonts w:ascii="Times New Roman" w:hAnsi="Times New Roman"/>
          <w:b/>
          <w:kern w:val="2"/>
          <w:sz w:val="20"/>
          <w:szCs w:val="20"/>
          <w:u w:val="single"/>
        </w:rPr>
        <w:t>Performance Attributes:</w:t>
      </w:r>
      <w:r>
        <w:rPr>
          <w:rFonts w:ascii="Times New Roman" w:hAnsi="Times New Roman"/>
          <w:kern w:val="2"/>
          <w:sz w:val="20"/>
          <w:szCs w:val="20"/>
        </w:rPr>
        <w:t xml:space="preserve"> </w:t>
      </w:r>
    </w:p>
    <w:p w14:paraId="435B6E2B" w14:textId="77777777" w:rsidR="00E65EFF" w:rsidRDefault="000E2E1B" w:rsidP="00E65EF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>a.     Tensile Strength</w:t>
      </w:r>
      <w:r w:rsidRPr="001019F0">
        <w:rPr>
          <w:rFonts w:ascii="Times New Roman" w:hAnsi="Times New Roman"/>
          <w:kern w:val="2"/>
          <w:sz w:val="20"/>
          <w:szCs w:val="20"/>
        </w:rPr>
        <w:t>,</w:t>
      </w:r>
      <w:r w:rsidR="00FC5472">
        <w:rPr>
          <w:rFonts w:ascii="Times New Roman" w:hAnsi="Times New Roman"/>
          <w:kern w:val="2"/>
          <w:sz w:val="20"/>
          <w:szCs w:val="20"/>
        </w:rPr>
        <w:t xml:space="preserve"> stainless steel </w:t>
      </w:r>
      <w:r w:rsidR="00172CBF">
        <w:rPr>
          <w:rFonts w:ascii="Times New Roman" w:hAnsi="Times New Roman"/>
          <w:kern w:val="2"/>
          <w:sz w:val="20"/>
          <w:szCs w:val="20"/>
        </w:rPr>
        <w:t>100,000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psi </w:t>
      </w:r>
      <w:r w:rsidRPr="001019F0">
        <w:rPr>
          <w:rFonts w:ascii="Times New Roman" w:hAnsi="Times New Roman"/>
          <w:kern w:val="2"/>
          <w:sz w:val="20"/>
          <w:szCs w:val="20"/>
        </w:rPr>
        <w:t>average</w:t>
      </w:r>
      <w:r w:rsidRPr="001019F0">
        <w:rPr>
          <w:rFonts w:ascii="Times New Roman" w:hAnsi="Times New Roman"/>
          <w:kern w:val="2"/>
          <w:sz w:val="20"/>
          <w:szCs w:val="20"/>
        </w:rPr>
        <w:tab/>
      </w:r>
      <w:r w:rsidRPr="001019F0">
        <w:rPr>
          <w:rFonts w:ascii="Times New Roman" w:hAnsi="Times New Roman"/>
          <w:kern w:val="2"/>
          <w:sz w:val="20"/>
          <w:szCs w:val="20"/>
        </w:rPr>
        <w:tab/>
      </w:r>
      <w:r w:rsidRPr="001019F0">
        <w:rPr>
          <w:rFonts w:ascii="Times New Roman" w:hAnsi="Times New Roman"/>
          <w:kern w:val="2"/>
          <w:sz w:val="20"/>
          <w:szCs w:val="20"/>
        </w:rPr>
        <w:tab/>
      </w:r>
    </w:p>
    <w:p w14:paraId="259E425C" w14:textId="77777777" w:rsidR="00D72CFC" w:rsidRDefault="000E4EC6" w:rsidP="00E65EF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b.    Puncture Resistant, s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tainless steel </w:t>
      </w:r>
      <w:r w:rsidR="00CF34A0">
        <w:rPr>
          <w:rFonts w:ascii="Times New Roman" w:hAnsi="Times New Roman"/>
          <w:kern w:val="2"/>
          <w:sz w:val="20"/>
          <w:szCs w:val="20"/>
        </w:rPr>
        <w:t>2,500 psi</w:t>
      </w:r>
      <w:r w:rsidR="000E2E1B">
        <w:rPr>
          <w:rFonts w:ascii="Times New Roman" w:hAnsi="Times New Roman"/>
          <w:kern w:val="2"/>
          <w:sz w:val="20"/>
          <w:szCs w:val="20"/>
        </w:rPr>
        <w:t xml:space="preserve"> average</w:t>
      </w:r>
    </w:p>
    <w:p w14:paraId="43649BFD" w14:textId="77777777" w:rsidR="00887061" w:rsidRDefault="00265B36" w:rsidP="0088706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When tested as manufactured, product resists growth of mold pursuant to test method ASTM D</w:t>
      </w:r>
      <w:r w:rsidR="000E2E1B">
        <w:rPr>
          <w:rFonts w:ascii="Times New Roman" w:hAnsi="Times New Roman"/>
          <w:kern w:val="2"/>
          <w:sz w:val="20"/>
          <w:szCs w:val="20"/>
        </w:rPr>
        <w:t xml:space="preserve"> </w:t>
      </w:r>
      <w:r w:rsidR="00172CBF">
        <w:rPr>
          <w:rFonts w:ascii="Times New Roman" w:hAnsi="Times New Roman"/>
          <w:kern w:val="2"/>
          <w:sz w:val="20"/>
          <w:szCs w:val="20"/>
        </w:rPr>
        <w:t>3273</w:t>
      </w:r>
      <w:r>
        <w:rPr>
          <w:rFonts w:ascii="Times New Roman" w:hAnsi="Times New Roman"/>
          <w:kern w:val="2"/>
          <w:sz w:val="20"/>
          <w:szCs w:val="20"/>
        </w:rPr>
        <w:t xml:space="preserve">. </w:t>
      </w:r>
    </w:p>
    <w:p w14:paraId="05C10737" w14:textId="77777777" w:rsidR="00A31E0A" w:rsidRDefault="00887061" w:rsidP="00A31E0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d. 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1019F0">
        <w:rPr>
          <w:rFonts w:ascii="Times New Roman" w:hAnsi="Times New Roman"/>
          <w:kern w:val="2"/>
          <w:sz w:val="20"/>
          <w:szCs w:val="20"/>
        </w:rPr>
        <w:t>Fire Rating</w:t>
      </w:r>
      <w:r w:rsidR="00172CBF">
        <w:rPr>
          <w:rFonts w:ascii="Times New Roman" w:hAnsi="Times New Roman"/>
          <w:kern w:val="2"/>
          <w:sz w:val="20"/>
          <w:szCs w:val="20"/>
        </w:rPr>
        <w:t>:  flame spread and smoke generation</w:t>
      </w:r>
    </w:p>
    <w:p w14:paraId="593E7556" w14:textId="77777777" w:rsidR="002347A9" w:rsidRPr="002347A9" w:rsidRDefault="001019F0" w:rsidP="002347A9">
      <w:pPr>
        <w:numPr>
          <w:ilvl w:val="0"/>
          <w:numId w:val="4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Rated Class A, ASTM E84</w:t>
      </w:r>
    </w:p>
    <w:p w14:paraId="4C285276" w14:textId="77777777" w:rsidR="002347A9" w:rsidRDefault="002347A9" w:rsidP="002347A9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>e.</w:t>
      </w:r>
      <w:r>
        <w:rPr>
          <w:rFonts w:ascii="Times New Roman" w:hAnsi="Times New Roman"/>
          <w:kern w:val="2"/>
          <w:sz w:val="20"/>
          <w:szCs w:val="20"/>
        </w:rPr>
        <w:tab/>
        <w:t>Certify the use of domestic manufactured stainless steel for flashing.</w:t>
      </w:r>
    </w:p>
    <w:p w14:paraId="41F05A20" w14:textId="77777777" w:rsidR="006A2058" w:rsidRDefault="006A2058" w:rsidP="006A205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f. 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Certify products contain no silica or asbestos.  </w:t>
      </w:r>
    </w:p>
    <w:p w14:paraId="3CBE4E9F" w14:textId="77777777" w:rsidR="00A31E0A" w:rsidRDefault="00A31E0A" w:rsidP="00A31E0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14:paraId="6BDB1129" w14:textId="77777777" w:rsidR="00154036" w:rsidRPr="00A31E0A" w:rsidRDefault="00154036" w:rsidP="00A31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caps/>
          <w:kern w:val="2"/>
          <w:sz w:val="20"/>
          <w:szCs w:val="20"/>
        </w:rPr>
      </w:pPr>
      <w:r w:rsidRPr="00A31E0A">
        <w:rPr>
          <w:rFonts w:ascii="Times New Roman" w:hAnsi="Times New Roman"/>
          <w:b/>
          <w:caps/>
          <w:kern w:val="2"/>
          <w:u w:val="single"/>
        </w:rPr>
        <w:t>Specifier’s Note:</w:t>
      </w:r>
      <w:r w:rsidRPr="00A31E0A">
        <w:rPr>
          <w:rFonts w:ascii="Times New Roman" w:hAnsi="Times New Roman"/>
          <w:b/>
          <w:caps/>
          <w:kern w:val="2"/>
          <w:sz w:val="20"/>
          <w:szCs w:val="20"/>
        </w:rPr>
        <w:t xml:space="preserve">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Products/systems that meet/exceed the above listed Certificates and/or performance </w:t>
      </w:r>
      <w:r w:rsidR="0096150A" w:rsidRPr="00A31E0A">
        <w:rPr>
          <w:rFonts w:ascii="Times New Roman" w:hAnsi="Times New Roman"/>
          <w:caps/>
          <w:kern w:val="2"/>
          <w:sz w:val="20"/>
          <w:szCs w:val="20"/>
        </w:rPr>
        <w:t>CRITERIA AND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</w:t>
      </w:r>
      <w:r w:rsidRPr="00A31E0A">
        <w:rPr>
          <w:rFonts w:ascii="Times New Roman" w:hAnsi="Times New Roman"/>
          <w:b/>
          <w:caps/>
          <w:kern w:val="2"/>
          <w:sz w:val="20"/>
          <w:szCs w:val="20"/>
        </w:rPr>
        <w:t xml:space="preserve">come with a </w:t>
      </w:r>
      <w:r w:rsidRPr="00A31E0A">
        <w:rPr>
          <w:rFonts w:ascii="Times New Roman" w:hAnsi="Times New Roman"/>
          <w:b/>
          <w:i/>
          <w:caps/>
          <w:kern w:val="2"/>
          <w:sz w:val="20"/>
          <w:szCs w:val="20"/>
          <w:u w:val="single"/>
        </w:rPr>
        <w:t>Life of the Wall Warranty</w:t>
      </w:r>
    </w:p>
    <w:p w14:paraId="4E2E453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021F11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QUALITY ASSURANCE</w:t>
      </w:r>
    </w:p>
    <w:p w14:paraId="112A322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1AD3E51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Qualifications:</w:t>
      </w:r>
    </w:p>
    <w:p w14:paraId="4E0900D8" w14:textId="77777777" w:rsidR="00265B36" w:rsidRPr="003C5F97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Manufacturer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:  Provide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flashing 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materials by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single manufacturer with not less than </w:t>
      </w:r>
      <w:proofErr w:type="gramStart"/>
      <w:r w:rsidR="00193CC1" w:rsidRPr="003C5F97">
        <w:rPr>
          <w:rFonts w:ascii="Times New Roman" w:hAnsi="Times New Roman"/>
          <w:kern w:val="2"/>
          <w:sz w:val="20"/>
          <w:szCs w:val="20"/>
        </w:rPr>
        <w:t>twenty five</w:t>
      </w:r>
      <w:proofErr w:type="gramEnd"/>
      <w:r w:rsidRPr="003C5F97">
        <w:rPr>
          <w:rFonts w:ascii="Times New Roman" w:hAnsi="Times New Roman"/>
          <w:kern w:val="2"/>
          <w:sz w:val="20"/>
          <w:szCs w:val="20"/>
        </w:rPr>
        <w:t xml:space="preserve"> years of experience in manufacturing flexible flashing products.</w:t>
      </w:r>
    </w:p>
    <w:p w14:paraId="4A72359C" w14:textId="77777777" w:rsidR="001019F0" w:rsidRPr="003C5F97" w:rsidRDefault="0084604F" w:rsidP="001019F0">
      <w:pPr>
        <w:ind w:left="1440" w:hanging="36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.</w:t>
      </w:r>
      <w:r>
        <w:rPr>
          <w:rFonts w:ascii="Times New Roman" w:hAnsi="Times New Roman"/>
          <w:sz w:val="20"/>
          <w:szCs w:val="20"/>
        </w:rPr>
        <w:tab/>
        <w:t>I</w:t>
      </w:r>
      <w:r w:rsidRPr="003C5F97">
        <w:rPr>
          <w:rFonts w:ascii="Times New Roman" w:hAnsi="Times New Roman"/>
          <w:sz w:val="20"/>
          <w:szCs w:val="20"/>
        </w:rPr>
        <w:t>f product is used with spray polyurethane foam</w:t>
      </w:r>
      <w:r>
        <w:rPr>
          <w:rFonts w:ascii="Times New Roman" w:hAnsi="Times New Roman"/>
          <w:sz w:val="20"/>
          <w:szCs w:val="20"/>
        </w:rPr>
        <w:t>, then</w:t>
      </w:r>
      <w:r w:rsidRPr="003C5F9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f</w:t>
      </w:r>
      <w:r w:rsidR="003C5F97" w:rsidRPr="003C5F97">
        <w:rPr>
          <w:rFonts w:ascii="Times New Roman" w:hAnsi="Times New Roman"/>
          <w:sz w:val="20"/>
          <w:szCs w:val="20"/>
        </w:rPr>
        <w:t xml:space="preserve">lashing materials must be able to withstand </w:t>
      </w:r>
      <w:r w:rsidR="006A2058">
        <w:rPr>
          <w:rFonts w:ascii="Times New Roman" w:hAnsi="Times New Roman"/>
          <w:sz w:val="20"/>
          <w:szCs w:val="20"/>
        </w:rPr>
        <w:t>3</w:t>
      </w:r>
      <w:r w:rsidR="0096150A" w:rsidRPr="003C5F97">
        <w:rPr>
          <w:rFonts w:ascii="Times New Roman" w:hAnsi="Times New Roman"/>
          <w:sz w:val="20"/>
          <w:szCs w:val="20"/>
        </w:rPr>
        <w:t>00 º F temperatures</w:t>
      </w:r>
      <w:r w:rsidR="003C5F97" w:rsidRPr="003C5F97">
        <w:rPr>
          <w:rFonts w:ascii="Times New Roman" w:hAnsi="Times New Roman"/>
          <w:sz w:val="20"/>
          <w:szCs w:val="20"/>
        </w:rPr>
        <w:t xml:space="preserve"> without changing the </w:t>
      </w:r>
      <w:proofErr w:type="gramStart"/>
      <w:r w:rsidR="003C5F97" w:rsidRPr="003C5F97">
        <w:rPr>
          <w:rFonts w:ascii="Times New Roman" w:hAnsi="Times New Roman"/>
          <w:sz w:val="20"/>
          <w:szCs w:val="20"/>
        </w:rPr>
        <w:t>long term</w:t>
      </w:r>
      <w:proofErr w:type="gramEnd"/>
      <w:r w:rsidR="003C5F97" w:rsidRPr="003C5F97">
        <w:rPr>
          <w:rFonts w:ascii="Times New Roman" w:hAnsi="Times New Roman"/>
          <w:sz w:val="20"/>
          <w:szCs w:val="20"/>
        </w:rPr>
        <w:t xml:space="preserve"> performance of the flashing.</w:t>
      </w:r>
    </w:p>
    <w:p w14:paraId="1A7F8508" w14:textId="77777777" w:rsidR="003C5F97" w:rsidRDefault="003C5F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14:paraId="291F31D7" w14:textId="77777777" w:rsidR="00A8022F" w:rsidRDefault="00A8022F" w:rsidP="00A8022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14:paraId="2CC7C5D8" w14:textId="77777777" w:rsidR="00A8022F" w:rsidRDefault="00A8022F" w:rsidP="00A802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360" w:hanging="360"/>
        <w:rPr>
          <w:rFonts w:ascii="Times New Roman" w:hAnsi="Times New Roman"/>
          <w:kern w:val="2"/>
          <w:sz w:val="20"/>
          <w:szCs w:val="20"/>
        </w:rPr>
      </w:pPr>
      <w:r w:rsidRPr="00A31E0A">
        <w:rPr>
          <w:rFonts w:ascii="Times New Roman" w:hAnsi="Times New Roman"/>
          <w:b/>
          <w:kern w:val="2"/>
        </w:rPr>
        <w:t>SPECIFIER’S NOTE</w:t>
      </w:r>
      <w:r>
        <w:rPr>
          <w:rFonts w:ascii="Times New Roman" w:hAnsi="Times New Roman"/>
          <w:kern w:val="2"/>
          <w:sz w:val="20"/>
          <w:szCs w:val="20"/>
        </w:rPr>
        <w:t xml:space="preserve">: 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>All manufacturers of air barrier</w:t>
      </w:r>
      <w:r w:rsidR="00A31E0A">
        <w:rPr>
          <w:rFonts w:ascii="Times New Roman" w:hAnsi="Times New Roman"/>
          <w:caps/>
          <w:kern w:val="2"/>
          <w:sz w:val="20"/>
          <w:szCs w:val="20"/>
        </w:rPr>
        <w:t>s,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insulation</w:t>
      </w:r>
      <w:r w:rsidR="00A31E0A">
        <w:rPr>
          <w:rFonts w:ascii="Times New Roman" w:hAnsi="Times New Roman"/>
          <w:caps/>
          <w:kern w:val="2"/>
          <w:sz w:val="20"/>
          <w:szCs w:val="20"/>
        </w:rPr>
        <w:t>s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and flashing products should provide you </w:t>
      </w:r>
      <w:r w:rsidR="00193CC1">
        <w:rPr>
          <w:rFonts w:ascii="Times New Roman" w:hAnsi="Times New Roman"/>
          <w:caps/>
          <w:kern w:val="2"/>
          <w:sz w:val="20"/>
          <w:szCs w:val="20"/>
        </w:rPr>
        <w:t xml:space="preserve">mutual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>letters of compatibility for these products in combination with each other.  (York has these on file for you.)</w:t>
      </w:r>
    </w:p>
    <w:p w14:paraId="06FDC6EA" w14:textId="77777777" w:rsidR="00EC65D8" w:rsidRDefault="00EC65D8" w:rsidP="00EC65D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0C4B182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24DAB26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WARRANTY</w:t>
      </w:r>
    </w:p>
    <w:p w14:paraId="74FADBA7" w14:textId="77777777" w:rsidR="00265B36" w:rsidRDefault="00EC643D" w:rsidP="00EC643D">
      <w:pPr>
        <w:tabs>
          <w:tab w:val="left" w:pos="5805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</w:p>
    <w:p w14:paraId="56C9856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pecial warranty:  </w:t>
      </w:r>
    </w:p>
    <w:p w14:paraId="0C0EFA3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Manufacturer:  </w:t>
      </w:r>
      <w:r w:rsidRPr="00ED5E81">
        <w:rPr>
          <w:rFonts w:ascii="Times New Roman" w:hAnsi="Times New Roman"/>
          <w:b/>
          <w:kern w:val="2"/>
          <w:sz w:val="20"/>
          <w:szCs w:val="20"/>
          <w:u w:val="single"/>
        </w:rPr>
        <w:t xml:space="preserve">Warrant flexible flashing/drainage system material for </w:t>
      </w:r>
      <w:r w:rsidR="006932DA">
        <w:rPr>
          <w:rFonts w:ascii="Times New Roman" w:hAnsi="Times New Roman"/>
          <w:b/>
          <w:kern w:val="2"/>
          <w:sz w:val="20"/>
          <w:szCs w:val="20"/>
          <w:u w:val="single"/>
        </w:rPr>
        <w:t>20 years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35A1BBE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Begin warranty at Date of Substantial Completion.</w:t>
      </w:r>
    </w:p>
    <w:p w14:paraId="18B1DE3E" w14:textId="77777777" w:rsidR="00D72CFC" w:rsidRPr="006617AA" w:rsidRDefault="00D72CF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color w:val="FF0000"/>
          <w:kern w:val="2"/>
          <w:sz w:val="20"/>
          <w:szCs w:val="20"/>
        </w:rPr>
      </w:pPr>
    </w:p>
    <w:p w14:paraId="7AA79DC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2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PRODUCTS</w:t>
      </w:r>
    </w:p>
    <w:p w14:paraId="0B5CD06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2B3FC0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2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MANUFACTURED UNITS</w:t>
      </w:r>
    </w:p>
    <w:p w14:paraId="4DD84EA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7E4DC8F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0E4EC6">
        <w:rPr>
          <w:rFonts w:ascii="Times New Roman" w:hAnsi="Times New Roman"/>
          <w:kern w:val="2"/>
          <w:sz w:val="20"/>
          <w:szCs w:val="20"/>
        </w:rPr>
        <w:t>Stainless steel</w:t>
      </w:r>
      <w:r w:rsidR="007D5A5B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 xml:space="preserve">core flexible flashing with </w:t>
      </w:r>
      <w:r w:rsidR="003E3784">
        <w:rPr>
          <w:rFonts w:ascii="Times New Roman" w:hAnsi="Times New Roman"/>
          <w:kern w:val="2"/>
          <w:sz w:val="20"/>
          <w:szCs w:val="20"/>
        </w:rPr>
        <w:t xml:space="preserve">self-adhering butyl on one side and a </w:t>
      </w:r>
      <w:r w:rsidR="00BA4E40">
        <w:rPr>
          <w:rFonts w:ascii="Times New Roman" w:hAnsi="Times New Roman"/>
          <w:kern w:val="2"/>
          <w:sz w:val="20"/>
          <w:szCs w:val="20"/>
        </w:rPr>
        <w:t>drainage</w:t>
      </w:r>
      <w:r>
        <w:rPr>
          <w:rFonts w:ascii="Times New Roman" w:hAnsi="Times New Roman"/>
          <w:kern w:val="2"/>
          <w:sz w:val="20"/>
          <w:szCs w:val="20"/>
        </w:rPr>
        <w:t xml:space="preserve"> fabric</w:t>
      </w:r>
      <w:r w:rsidR="003E3784">
        <w:rPr>
          <w:rFonts w:ascii="Times New Roman" w:hAnsi="Times New Roman"/>
          <w:kern w:val="2"/>
          <w:sz w:val="20"/>
          <w:szCs w:val="20"/>
        </w:rPr>
        <w:t xml:space="preserve"> on the other side</w:t>
      </w:r>
      <w:r>
        <w:rPr>
          <w:rFonts w:ascii="Times New Roman" w:hAnsi="Times New Roman"/>
          <w:kern w:val="2"/>
          <w:sz w:val="20"/>
          <w:szCs w:val="20"/>
        </w:rPr>
        <w:t>:</w:t>
      </w:r>
    </w:p>
    <w:p w14:paraId="09237EFB" w14:textId="77777777" w:rsidR="00B10ED6" w:rsidRDefault="00265B36" w:rsidP="00193CC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Product standard of quality: </w:t>
      </w:r>
      <w:r w:rsidR="00004B16">
        <w:rPr>
          <w:rFonts w:ascii="Times New Roman" w:hAnsi="Times New Roman"/>
          <w:kern w:val="2"/>
          <w:sz w:val="20"/>
          <w:szCs w:val="20"/>
        </w:rPr>
        <w:t xml:space="preserve"> York Manufacturing, Inc.; York Flash-Vent</w:t>
      </w:r>
      <w:r w:rsidR="00172CBF">
        <w:rPr>
          <w:rFonts w:ascii="Times New Roman" w:hAnsi="Times New Roman"/>
          <w:kern w:val="2"/>
          <w:sz w:val="20"/>
          <w:szCs w:val="20"/>
        </w:rPr>
        <w:t xml:space="preserve"> S</w:t>
      </w:r>
      <w:r w:rsidR="001214C4">
        <w:rPr>
          <w:rFonts w:ascii="Times New Roman" w:hAnsi="Times New Roman"/>
          <w:kern w:val="2"/>
          <w:sz w:val="20"/>
          <w:szCs w:val="20"/>
        </w:rPr>
        <w:t>A</w:t>
      </w:r>
      <w:r w:rsidR="009423BB">
        <w:rPr>
          <w:rFonts w:ascii="Times New Roman" w:hAnsi="Times New Roman"/>
          <w:kern w:val="2"/>
          <w:sz w:val="20"/>
          <w:szCs w:val="20"/>
        </w:rPr>
        <w:t xml:space="preserve">, </w:t>
      </w:r>
    </w:p>
    <w:p w14:paraId="31CB0F2B" w14:textId="77777777" w:rsidR="00DA13DF" w:rsidRDefault="00193CC1" w:rsidP="00193CC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2.  </w:t>
      </w:r>
      <w:r w:rsidR="00DA13DF">
        <w:rPr>
          <w:rFonts w:ascii="Times New Roman" w:hAnsi="Times New Roman"/>
          <w:kern w:val="2"/>
          <w:sz w:val="20"/>
          <w:szCs w:val="20"/>
        </w:rPr>
        <w:t>Accepted products:</w:t>
      </w:r>
    </w:p>
    <w:p w14:paraId="5611AFFF" w14:textId="38A0C0B8" w:rsidR="00DA13DF" w:rsidRDefault="00DA13DF" w:rsidP="00DA13DF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York Manufac</w:t>
      </w:r>
      <w:r w:rsidR="00172CBF">
        <w:rPr>
          <w:rFonts w:ascii="Times New Roman" w:hAnsi="Times New Roman"/>
          <w:kern w:val="2"/>
          <w:sz w:val="20"/>
          <w:szCs w:val="20"/>
        </w:rPr>
        <w:t xml:space="preserve">turing, Inc.; York Flash-Vent </w:t>
      </w:r>
      <w:r w:rsidR="001214C4">
        <w:rPr>
          <w:rFonts w:ascii="Times New Roman" w:hAnsi="Times New Roman"/>
          <w:kern w:val="2"/>
          <w:sz w:val="20"/>
          <w:szCs w:val="20"/>
        </w:rPr>
        <w:t>SA</w:t>
      </w:r>
      <w:r>
        <w:rPr>
          <w:rFonts w:ascii="Times New Roman" w:hAnsi="Times New Roman"/>
          <w:kern w:val="2"/>
          <w:sz w:val="20"/>
          <w:szCs w:val="20"/>
        </w:rPr>
        <w:t>, (</w:t>
      </w:r>
      <w:hyperlink r:id="rId9" w:history="1">
        <w:r w:rsidR="00C02F28" w:rsidRPr="00D036A7">
          <w:rPr>
            <w:rStyle w:val="Hyperlink"/>
            <w:rFonts w:ascii="Times New Roman" w:hAnsi="Times New Roman"/>
            <w:kern w:val="2"/>
            <w:sz w:val="20"/>
            <w:szCs w:val="20"/>
          </w:rPr>
          <w:t>www.yorkflashings.com</w:t>
        </w:r>
      </w:hyperlink>
      <w:r>
        <w:rPr>
          <w:rFonts w:ascii="Times New Roman" w:hAnsi="Times New Roman"/>
          <w:kern w:val="2"/>
          <w:sz w:val="20"/>
          <w:szCs w:val="20"/>
        </w:rPr>
        <w:t>)</w:t>
      </w:r>
    </w:p>
    <w:p w14:paraId="7F99BF7F" w14:textId="77777777" w:rsidR="001019F0" w:rsidRPr="009423BB" w:rsidRDefault="001019F0" w:rsidP="00DA13DF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Other flashings that meet the requirements in section 1.04.C</w:t>
      </w:r>
    </w:p>
    <w:p w14:paraId="485460A0" w14:textId="77777777" w:rsidR="00265B36" w:rsidRDefault="00A916C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Characteristics:</w:t>
      </w:r>
    </w:p>
    <w:p w14:paraId="680BACC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Pr="00D72CFC">
        <w:rPr>
          <w:rFonts w:ascii="Times New Roman" w:hAnsi="Times New Roman"/>
          <w:kern w:val="2"/>
          <w:sz w:val="20"/>
          <w:szCs w:val="20"/>
        </w:rPr>
        <w:t xml:space="preserve">Type:  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>Engineered</w:t>
      </w:r>
      <w:r w:rsidR="00A916C8" w:rsidRPr="00D72CFC">
        <w:rPr>
          <w:rFonts w:ascii="Times New Roman" w:hAnsi="Times New Roman"/>
          <w:kern w:val="2"/>
          <w:sz w:val="20"/>
          <w:szCs w:val="20"/>
        </w:rPr>
        <w:t xml:space="preserve"> system,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 </w:t>
      </w:r>
      <w:r w:rsidR="00D72CFC">
        <w:rPr>
          <w:rFonts w:ascii="Times New Roman" w:hAnsi="Times New Roman"/>
          <w:kern w:val="2"/>
          <w:sz w:val="20"/>
          <w:szCs w:val="20"/>
        </w:rPr>
        <w:t>with high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 resistant </w:t>
      </w:r>
      <w:r w:rsidR="00D72CFC">
        <w:rPr>
          <w:rFonts w:ascii="Times New Roman" w:hAnsi="Times New Roman"/>
          <w:kern w:val="2"/>
          <w:sz w:val="20"/>
          <w:szCs w:val="20"/>
        </w:rPr>
        <w:t xml:space="preserve">to damage, 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composite with a </w:t>
      </w:r>
      <w:r w:rsidR="00172CBF">
        <w:rPr>
          <w:rFonts w:ascii="Times New Roman" w:hAnsi="Times New Roman"/>
          <w:kern w:val="2"/>
          <w:sz w:val="20"/>
          <w:szCs w:val="20"/>
        </w:rPr>
        <w:t>stainless steel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</w:t>
      </w:r>
      <w:r w:rsidR="00CA30CB" w:rsidRPr="00D72CFC">
        <w:rPr>
          <w:rFonts w:ascii="Times New Roman" w:hAnsi="Times New Roman"/>
          <w:kern w:val="2"/>
          <w:sz w:val="20"/>
          <w:szCs w:val="20"/>
        </w:rPr>
        <w:t xml:space="preserve">with </w:t>
      </w:r>
      <w:r w:rsidR="003E3784">
        <w:rPr>
          <w:rFonts w:ascii="Times New Roman" w:hAnsi="Times New Roman"/>
          <w:kern w:val="2"/>
          <w:sz w:val="20"/>
          <w:szCs w:val="20"/>
        </w:rPr>
        <w:t>a butyl co-polymer on</w:t>
      </w:r>
      <w:r w:rsidR="00172CBF">
        <w:rPr>
          <w:rFonts w:ascii="Times New Roman" w:hAnsi="Times New Roman"/>
          <w:kern w:val="2"/>
          <w:sz w:val="20"/>
          <w:szCs w:val="20"/>
        </w:rPr>
        <w:t xml:space="preserve"> one stainless steel</w:t>
      </w:r>
      <w:r w:rsidR="004829FC">
        <w:rPr>
          <w:rFonts w:ascii="Times New Roman" w:hAnsi="Times New Roman"/>
          <w:kern w:val="2"/>
          <w:sz w:val="20"/>
          <w:szCs w:val="20"/>
        </w:rPr>
        <w:t xml:space="preserve"> 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and non-woven </w:t>
      </w:r>
      <w:r w:rsidR="00BA4E40" w:rsidRPr="00D72CFC">
        <w:rPr>
          <w:rFonts w:ascii="Times New Roman" w:hAnsi="Times New Roman"/>
          <w:kern w:val="2"/>
          <w:sz w:val="20"/>
          <w:szCs w:val="20"/>
        </w:rPr>
        <w:t>drainage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 fabric laminated to opposing face with non-asphalt adhesive.</w:t>
      </w:r>
    </w:p>
    <w:p w14:paraId="22EFE8D2" w14:textId="77777777" w:rsidR="000833F8" w:rsidRDefault="00265B36" w:rsidP="000833F8">
      <w:pPr>
        <w:pStyle w:val="Default"/>
        <w:ind w:left="1440"/>
      </w:pPr>
      <w:r>
        <w:rPr>
          <w:kern w:val="2"/>
          <w:sz w:val="20"/>
          <w:szCs w:val="20"/>
        </w:rPr>
        <w:fldChar w:fldCharType="begin"/>
      </w:r>
      <w:r>
        <w:rPr>
          <w:kern w:val="2"/>
          <w:sz w:val="20"/>
          <w:szCs w:val="20"/>
        </w:rPr>
        <w:instrText>SEQ 1_3 \* alphabetic \n</w:instrText>
      </w:r>
      <w:r>
        <w:rPr>
          <w:kern w:val="2"/>
          <w:sz w:val="20"/>
          <w:szCs w:val="20"/>
        </w:rPr>
        <w:fldChar w:fldCharType="separate"/>
      </w:r>
      <w:r w:rsidR="006A49D4">
        <w:rPr>
          <w:noProof/>
          <w:kern w:val="2"/>
          <w:sz w:val="20"/>
          <w:szCs w:val="20"/>
        </w:rPr>
        <w:t>b</w:t>
      </w:r>
      <w:r>
        <w:rPr>
          <w:kern w:val="2"/>
          <w:sz w:val="20"/>
          <w:szCs w:val="20"/>
        </w:rPr>
        <w:fldChar w:fldCharType="end"/>
      </w:r>
      <w:r w:rsidR="000833F8">
        <w:rPr>
          <w:kern w:val="2"/>
          <w:sz w:val="20"/>
          <w:szCs w:val="20"/>
        </w:rPr>
        <w:t xml:space="preserve">.    Stainless steel: type 304, ASTM A240.  Domestically sourced per </w:t>
      </w:r>
    </w:p>
    <w:p w14:paraId="68C37F4D" w14:textId="77777777" w:rsidR="000833F8" w:rsidRDefault="000833F8" w:rsidP="000833F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 xml:space="preserve">        DFARS 252.225-7008 and/or DFARS 252.225-7009.</w:t>
      </w:r>
    </w:p>
    <w:p w14:paraId="2EF7A3F6" w14:textId="77777777" w:rsidR="00C00A75" w:rsidRDefault="00C00A75" w:rsidP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14:paraId="6D59D8ED" w14:textId="77777777" w:rsidR="00265B36" w:rsidRDefault="00C00A75" w:rsidP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c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.    </w:t>
      </w:r>
      <w:r w:rsidR="00265B36">
        <w:rPr>
          <w:rFonts w:ascii="Times New Roman" w:hAnsi="Times New Roman"/>
          <w:kern w:val="2"/>
          <w:sz w:val="20"/>
          <w:szCs w:val="20"/>
        </w:rPr>
        <w:t>Fabrics:</w:t>
      </w:r>
    </w:p>
    <w:p w14:paraId="2AE3DDA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216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4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)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C35302">
        <w:rPr>
          <w:rFonts w:ascii="Times New Roman" w:hAnsi="Times New Roman"/>
          <w:kern w:val="2"/>
          <w:sz w:val="20"/>
          <w:szCs w:val="20"/>
        </w:rPr>
        <w:t>Polymer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fabric; laminated back face </w:t>
      </w:r>
      <w:r w:rsidR="00FC5472">
        <w:rPr>
          <w:rFonts w:ascii="Times New Roman" w:hAnsi="Times New Roman"/>
          <w:kern w:val="2"/>
          <w:sz w:val="20"/>
          <w:szCs w:val="20"/>
        </w:rPr>
        <w:t xml:space="preserve">to </w:t>
      </w:r>
      <w:r w:rsidR="000E4EC6">
        <w:rPr>
          <w:rFonts w:ascii="Times New Roman" w:hAnsi="Times New Roman"/>
          <w:kern w:val="2"/>
          <w:sz w:val="20"/>
          <w:szCs w:val="20"/>
        </w:rPr>
        <w:t>stainless steel</w:t>
      </w:r>
      <w:r>
        <w:rPr>
          <w:rFonts w:ascii="Times New Roman" w:hAnsi="Times New Roman"/>
          <w:kern w:val="2"/>
          <w:sz w:val="20"/>
          <w:szCs w:val="20"/>
        </w:rPr>
        <w:t xml:space="preserve"> core </w:t>
      </w:r>
    </w:p>
    <w:p w14:paraId="02BB3CB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216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4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)</w:t>
      </w:r>
      <w:r>
        <w:rPr>
          <w:rFonts w:ascii="Times New Roman" w:hAnsi="Times New Roman"/>
          <w:kern w:val="2"/>
          <w:sz w:val="20"/>
          <w:szCs w:val="20"/>
        </w:rPr>
        <w:tab/>
      </w:r>
      <w:proofErr w:type="gramStart"/>
      <w:r>
        <w:rPr>
          <w:rFonts w:ascii="Times New Roman" w:hAnsi="Times New Roman"/>
          <w:kern w:val="2"/>
          <w:sz w:val="20"/>
          <w:szCs w:val="20"/>
        </w:rPr>
        <w:t>Non-woven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</w:t>
      </w:r>
      <w:r w:rsidR="00C35302">
        <w:rPr>
          <w:rFonts w:ascii="Times New Roman" w:hAnsi="Times New Roman"/>
          <w:kern w:val="2"/>
          <w:sz w:val="20"/>
          <w:szCs w:val="20"/>
        </w:rPr>
        <w:t>drainage</w:t>
      </w:r>
      <w:r>
        <w:rPr>
          <w:rFonts w:ascii="Times New Roman" w:hAnsi="Times New Roman"/>
          <w:kern w:val="2"/>
          <w:sz w:val="20"/>
          <w:szCs w:val="20"/>
        </w:rPr>
        <w:t xml:space="preserve"> fabric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:  Fabric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laminated to front face</w:t>
      </w:r>
      <w:r w:rsidR="000E4EC6">
        <w:rPr>
          <w:rFonts w:ascii="Times New Roman" w:hAnsi="Times New Roman"/>
          <w:kern w:val="2"/>
          <w:sz w:val="20"/>
          <w:szCs w:val="20"/>
        </w:rPr>
        <w:t xml:space="preserve"> stainless steel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core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641410CA" w14:textId="77777777" w:rsidR="006617AA" w:rsidRPr="00D72CFC" w:rsidRDefault="006617AA" w:rsidP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kern w:val="2"/>
          <w:sz w:val="20"/>
          <w:szCs w:val="20"/>
        </w:rPr>
        <w:t>d.    Recycled content</w:t>
      </w:r>
      <w:r w:rsidR="00E118B1">
        <w:rPr>
          <w:rFonts w:ascii="Times New Roman" w:hAnsi="Times New Roman"/>
          <w:kern w:val="2"/>
          <w:sz w:val="20"/>
          <w:szCs w:val="20"/>
        </w:rPr>
        <w:t xml:space="preserve">: </w:t>
      </w:r>
      <w:r w:rsidR="00B32EC9">
        <w:rPr>
          <w:rFonts w:ascii="Times New Roman" w:hAnsi="Times New Roman"/>
          <w:kern w:val="2"/>
          <w:sz w:val="20"/>
          <w:szCs w:val="20"/>
        </w:rPr>
        <w:t>stainless steel is 60% recycled</w:t>
      </w:r>
    </w:p>
    <w:p w14:paraId="70D501F4" w14:textId="77777777" w:rsidR="00265B36" w:rsidRDefault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e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Size:  Manufacturer's standard width rolls.</w:t>
      </w:r>
    </w:p>
    <w:p w14:paraId="36B8E60D" w14:textId="77777777" w:rsidR="00415DB1" w:rsidRDefault="00415DB1" w:rsidP="00415DB1">
      <w:pPr>
        <w:spacing w:before="4" w:line="200" w:lineRule="exact"/>
        <w:rPr>
          <w:sz w:val="20"/>
          <w:szCs w:val="20"/>
        </w:rPr>
      </w:pPr>
    </w:p>
    <w:p w14:paraId="6E5E56AA" w14:textId="77777777" w:rsidR="00415DB1" w:rsidRDefault="00415DB1" w:rsidP="00415DB1">
      <w:pPr>
        <w:pStyle w:val="BodyText"/>
        <w:numPr>
          <w:ilvl w:val="1"/>
          <w:numId w:val="6"/>
        </w:numPr>
        <w:tabs>
          <w:tab w:val="left" w:pos="820"/>
        </w:tabs>
      </w:pPr>
      <w:r>
        <w:rPr>
          <w:spacing w:val="-1"/>
        </w:rPr>
        <w:t>ACCESSORIES</w:t>
      </w:r>
    </w:p>
    <w:p w14:paraId="342F9EB6" w14:textId="77777777" w:rsidR="00415DB1" w:rsidRDefault="00415DB1" w:rsidP="00415DB1">
      <w:pPr>
        <w:spacing w:before="4" w:line="200" w:lineRule="exact"/>
        <w:rPr>
          <w:sz w:val="20"/>
          <w:szCs w:val="20"/>
        </w:rPr>
      </w:pPr>
    </w:p>
    <w:p w14:paraId="14F727EA" w14:textId="459DC087" w:rsidR="001600EC" w:rsidRPr="00CB7A18" w:rsidRDefault="001600EC" w:rsidP="001600EC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24" w:lineRule="exact"/>
        <w:ind w:left="1180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 xml:space="preserve">Mastic/sealant: Product standard of quality is </w:t>
      </w:r>
      <w:r w:rsidRPr="00CB7A18">
        <w:rPr>
          <w:rFonts w:ascii="Times New Roman" w:hAnsi="Times New Roman"/>
          <w:spacing w:val="-7"/>
          <w:sz w:val="20"/>
          <w:szCs w:val="20"/>
        </w:rPr>
        <w:t>York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Manufacturing,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Inc.;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proofErr w:type="spellStart"/>
      <w:r w:rsidRPr="00CB7A18">
        <w:rPr>
          <w:rFonts w:ascii="Times New Roman" w:hAnsi="Times New Roman"/>
          <w:spacing w:val="-8"/>
          <w:sz w:val="20"/>
          <w:szCs w:val="20"/>
        </w:rPr>
        <w:t>UniverSeal</w:t>
      </w:r>
      <w:proofErr w:type="spellEnd"/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US</w:t>
      </w:r>
      <w:r w:rsidR="00C02F28">
        <w:rPr>
          <w:rFonts w:ascii="Times New Roman" w:hAnsi="Times New Roman"/>
          <w:sz w:val="20"/>
          <w:szCs w:val="20"/>
        </w:rPr>
        <w:t>-</w:t>
      </w:r>
      <w:r w:rsidRPr="00CB7A18">
        <w:rPr>
          <w:rFonts w:ascii="Times New Roman" w:hAnsi="Times New Roman"/>
          <w:sz w:val="20"/>
          <w:szCs w:val="20"/>
        </w:rPr>
        <w:t>100.</w:t>
      </w:r>
    </w:p>
    <w:p w14:paraId="68C2F494" w14:textId="77777777" w:rsidR="001600EC" w:rsidRPr="00CB7A18" w:rsidRDefault="001600EC" w:rsidP="001600EC">
      <w:pPr>
        <w:numPr>
          <w:ilvl w:val="3"/>
          <w:numId w:val="5"/>
        </w:numPr>
        <w:tabs>
          <w:tab w:val="left" w:pos="1541"/>
        </w:tabs>
        <w:autoSpaceDE/>
        <w:autoSpaceDN/>
        <w:adjustRightInd/>
        <w:spacing w:line="217" w:lineRule="exact"/>
        <w:ind w:hanging="360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Characteristics:</w:t>
      </w:r>
    </w:p>
    <w:p w14:paraId="1A2DB0ED" w14:textId="4077B246" w:rsidR="001600EC" w:rsidRDefault="001600EC" w:rsidP="001600EC">
      <w:pPr>
        <w:numPr>
          <w:ilvl w:val="4"/>
          <w:numId w:val="5"/>
        </w:numPr>
        <w:tabs>
          <w:tab w:val="left" w:pos="1900"/>
        </w:tabs>
        <w:autoSpaceDE/>
        <w:autoSpaceDN/>
        <w:adjustRightInd/>
        <w:spacing w:before="6" w:line="218" w:lineRule="exact"/>
        <w:ind w:right="596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pacing w:val="-3"/>
          <w:sz w:val="20"/>
          <w:szCs w:val="20"/>
        </w:rPr>
        <w:t>Type:</w:t>
      </w:r>
      <w:r w:rsidRPr="00CB7A18">
        <w:rPr>
          <w:rFonts w:ascii="Times New Roman" w:hAnsi="Times New Roman"/>
          <w:spacing w:val="3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One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part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100%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olids,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olvent-free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formulate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proofErr w:type="gramStart"/>
      <w:r w:rsidRPr="00CB7A18">
        <w:rPr>
          <w:rFonts w:ascii="Times New Roman" w:hAnsi="Times New Roman"/>
          <w:spacing w:val="-1"/>
          <w:sz w:val="20"/>
          <w:szCs w:val="20"/>
        </w:rPr>
        <w:t>silyl</w:t>
      </w:r>
      <w:proofErr w:type="gramEnd"/>
      <w:r w:rsidRPr="00CB7A18">
        <w:rPr>
          <w:rFonts w:ascii="Times New Roman" w:hAnsi="Times New Roman"/>
          <w:spacing w:val="-1"/>
          <w:sz w:val="20"/>
          <w:szCs w:val="20"/>
        </w:rPr>
        <w:t>-terminated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polyether</w:t>
      </w:r>
      <w:r w:rsidRPr="00CB7A18">
        <w:rPr>
          <w:rFonts w:ascii="Times New Roman" w:hAnsi="Times New Roman"/>
          <w:spacing w:val="41"/>
          <w:w w:val="99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(STPE),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ASTM</w:t>
      </w:r>
      <w:r w:rsidRPr="00CB7A18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C920-11,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Type </w:t>
      </w:r>
      <w:r w:rsidRPr="00CB7A18">
        <w:rPr>
          <w:rFonts w:ascii="Times New Roman" w:hAnsi="Times New Roman"/>
          <w:sz w:val="20"/>
          <w:szCs w:val="20"/>
        </w:rPr>
        <w:t>S,</w:t>
      </w:r>
      <w:r w:rsidRPr="00CB7A18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Grade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NS,</w:t>
      </w:r>
      <w:r w:rsidRPr="00CB7A18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Class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</w:t>
      </w:r>
      <w:r w:rsidR="00B73EAD">
        <w:rPr>
          <w:rFonts w:ascii="Times New Roman" w:hAnsi="Times New Roman"/>
          <w:sz w:val="20"/>
          <w:szCs w:val="20"/>
        </w:rPr>
        <w:t>25</w:t>
      </w:r>
      <w:r w:rsidRPr="00CB7A18">
        <w:rPr>
          <w:rFonts w:ascii="Times New Roman" w:hAnsi="Times New Roman"/>
          <w:sz w:val="20"/>
          <w:szCs w:val="20"/>
        </w:rPr>
        <w:t>.</w:t>
      </w:r>
    </w:p>
    <w:p w14:paraId="52186EF8" w14:textId="77777777" w:rsidR="001600EC" w:rsidRPr="00CB7A18" w:rsidRDefault="001600EC" w:rsidP="001600EC">
      <w:pPr>
        <w:tabs>
          <w:tab w:val="left" w:pos="1900"/>
        </w:tabs>
        <w:autoSpaceDE/>
        <w:autoSpaceDN/>
        <w:adjustRightInd/>
        <w:spacing w:before="6" w:line="218" w:lineRule="exact"/>
        <w:ind w:left="1899" w:right="596"/>
        <w:rPr>
          <w:rFonts w:ascii="Times New Roman" w:hAnsi="Times New Roman"/>
          <w:sz w:val="20"/>
          <w:szCs w:val="20"/>
        </w:rPr>
      </w:pPr>
    </w:p>
    <w:p w14:paraId="65E941CC" w14:textId="77777777" w:rsidR="001600EC" w:rsidRPr="00CB7A18" w:rsidRDefault="001600EC" w:rsidP="001600EC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314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Outside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2"/>
          <w:sz w:val="20"/>
          <w:szCs w:val="20"/>
        </w:rPr>
        <w:t>corner an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inside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2"/>
          <w:sz w:val="20"/>
          <w:szCs w:val="20"/>
        </w:rPr>
        <w:t xml:space="preserve">corner </w:t>
      </w:r>
      <w:r w:rsidRPr="00CB7A18">
        <w:rPr>
          <w:rFonts w:ascii="Times New Roman" w:hAnsi="Times New Roman"/>
          <w:spacing w:val="-9"/>
          <w:sz w:val="20"/>
          <w:szCs w:val="20"/>
        </w:rPr>
        <w:t>material</w:t>
      </w:r>
      <w:r w:rsidRPr="00CB7A18">
        <w:rPr>
          <w:rFonts w:ascii="Times New Roman" w:hAnsi="Times New Roman"/>
          <w:spacing w:val="-1"/>
          <w:sz w:val="20"/>
          <w:szCs w:val="20"/>
        </w:rPr>
        <w:t>;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nufacturer’s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andard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available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units</w:t>
      </w:r>
      <w:r w:rsidRPr="00CB7A18">
        <w:rPr>
          <w:rFonts w:ascii="Times New Roman" w:hAnsi="Times New Roman"/>
          <w:spacing w:val="55"/>
          <w:w w:val="99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using:</w:t>
      </w:r>
    </w:p>
    <w:p w14:paraId="408E16CF" w14:textId="77777777" w:rsidR="001600EC" w:rsidRPr="00CB7A18" w:rsidRDefault="001600EC" w:rsidP="001600EC">
      <w:pPr>
        <w:numPr>
          <w:ilvl w:val="3"/>
          <w:numId w:val="5"/>
        </w:numPr>
        <w:tabs>
          <w:tab w:val="left" w:pos="1541"/>
        </w:tabs>
        <w:autoSpaceDE/>
        <w:autoSpaceDN/>
        <w:adjustRightInd/>
        <w:spacing w:line="224" w:lineRule="exact"/>
        <w:ind w:hanging="360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pacing w:val="-1"/>
          <w:sz w:val="20"/>
          <w:szCs w:val="20"/>
        </w:rPr>
        <w:t>Preformed stainless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eel:</w:t>
      </w:r>
      <w:r w:rsidRPr="00CB7A18">
        <w:rPr>
          <w:rFonts w:ascii="Times New Roman" w:hAnsi="Times New Roman"/>
          <w:spacing w:val="40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7"/>
          <w:sz w:val="20"/>
          <w:szCs w:val="20"/>
        </w:rPr>
        <w:t>26-gauge stainless steel</w:t>
      </w:r>
      <w:r w:rsidRPr="00CB7A18">
        <w:rPr>
          <w:rFonts w:ascii="Times New Roman" w:hAnsi="Times New Roman"/>
          <w:sz w:val="20"/>
          <w:szCs w:val="20"/>
        </w:rPr>
        <w:t>.</w:t>
      </w:r>
    </w:p>
    <w:p w14:paraId="260DEC07" w14:textId="77777777" w:rsidR="001600EC" w:rsidRPr="00CB7A18" w:rsidRDefault="001600EC" w:rsidP="001600EC">
      <w:pPr>
        <w:spacing w:before="17" w:line="200" w:lineRule="exact"/>
        <w:rPr>
          <w:sz w:val="20"/>
          <w:szCs w:val="20"/>
        </w:rPr>
      </w:pPr>
    </w:p>
    <w:p w14:paraId="7F248070" w14:textId="77777777" w:rsidR="001600EC" w:rsidRPr="00161755" w:rsidRDefault="001600EC" w:rsidP="001600EC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481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End dam:  Product may be folded in line with the flashing material or utilize preformed end dams by manufacturer using:</w:t>
      </w:r>
    </w:p>
    <w:p w14:paraId="366035DC" w14:textId="77777777" w:rsidR="001600EC" w:rsidRPr="00CB7A18" w:rsidRDefault="001600EC" w:rsidP="001600EC">
      <w:pPr>
        <w:numPr>
          <w:ilvl w:val="3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right="481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Preformed stainless steel:  26-gauge stainless steel</w:t>
      </w:r>
    </w:p>
    <w:p w14:paraId="23FF056D" w14:textId="77777777" w:rsidR="001600EC" w:rsidRPr="00CB7A18" w:rsidRDefault="001600EC" w:rsidP="001600EC">
      <w:pPr>
        <w:tabs>
          <w:tab w:val="left" w:pos="1180"/>
        </w:tabs>
        <w:autoSpaceDE/>
        <w:autoSpaceDN/>
        <w:adjustRightInd/>
        <w:spacing w:line="218" w:lineRule="exact"/>
        <w:ind w:left="1540" w:right="481"/>
        <w:rPr>
          <w:rFonts w:ascii="Times New Roman" w:hAnsi="Times New Roman"/>
          <w:sz w:val="20"/>
          <w:szCs w:val="20"/>
        </w:rPr>
      </w:pPr>
    </w:p>
    <w:p w14:paraId="097FEB89" w14:textId="6795CBD7" w:rsidR="001600EC" w:rsidRPr="00CB7A18" w:rsidRDefault="001600EC" w:rsidP="001600EC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481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Splice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terial:</w:t>
      </w:r>
      <w:r w:rsidRPr="00CB7A18">
        <w:rPr>
          <w:rFonts w:ascii="Times New Roman" w:hAnsi="Times New Roman"/>
          <w:spacing w:val="35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Product standard of quality is York</w:t>
      </w:r>
      <w:r w:rsidR="00C02F28">
        <w:rPr>
          <w:rFonts w:ascii="Times New Roman" w:hAnsi="Times New Roman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 xml:space="preserve">304 </w:t>
      </w:r>
      <w:r w:rsidR="00695536">
        <w:rPr>
          <w:rFonts w:ascii="Times New Roman" w:hAnsi="Times New Roman"/>
          <w:sz w:val="20"/>
          <w:szCs w:val="20"/>
        </w:rPr>
        <w:t>SA</w:t>
      </w:r>
      <w:r w:rsidRPr="00CB7A18">
        <w:rPr>
          <w:rFonts w:ascii="Times New Roman" w:hAnsi="Times New Roman"/>
          <w:sz w:val="20"/>
          <w:szCs w:val="20"/>
        </w:rPr>
        <w:t xml:space="preserve"> by York.  Manufactur</w:t>
      </w:r>
      <w:r w:rsidR="00C02F28">
        <w:rPr>
          <w:rFonts w:ascii="Times New Roman" w:hAnsi="Times New Roman"/>
          <w:sz w:val="20"/>
          <w:szCs w:val="20"/>
        </w:rPr>
        <w:t>ing, Inc.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andard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self-adhered metal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terial</w:t>
      </w:r>
      <w:r w:rsidR="00652268">
        <w:rPr>
          <w:rFonts w:ascii="Times New Roman" w:hAnsi="Times New Roman"/>
          <w:spacing w:val="-1"/>
          <w:sz w:val="20"/>
          <w:szCs w:val="20"/>
        </w:rPr>
        <w:t>.</w:t>
      </w:r>
    </w:p>
    <w:p w14:paraId="0B7B9E72" w14:textId="77777777" w:rsidR="001600EC" w:rsidRPr="00CB7A18" w:rsidRDefault="001600EC" w:rsidP="001600EC">
      <w:pPr>
        <w:spacing w:before="16" w:line="200" w:lineRule="exact"/>
        <w:rPr>
          <w:sz w:val="20"/>
          <w:szCs w:val="20"/>
        </w:rPr>
      </w:pPr>
    </w:p>
    <w:p w14:paraId="207A2D52" w14:textId="77777777" w:rsidR="001600EC" w:rsidRPr="00CB7A18" w:rsidRDefault="001600EC" w:rsidP="001600EC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241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pacing w:val="-2"/>
          <w:sz w:val="20"/>
          <w:szCs w:val="20"/>
        </w:rPr>
        <w:t>Termination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bar:</w:t>
      </w:r>
      <w:r w:rsidRPr="00CB7A18">
        <w:rPr>
          <w:rFonts w:ascii="Times New Roman" w:hAnsi="Times New Roman"/>
          <w:spacing w:val="38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Product standard of quality is York T-96 termination bar.  Manufacturer's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andard</w:t>
      </w:r>
      <w:r w:rsidRPr="00CB7A18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1"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composite</w:t>
      </w:r>
      <w:r w:rsidRPr="00CB7A18">
        <w:rPr>
          <w:rFonts w:ascii="Times New Roman" w:hAnsi="Times New Roman"/>
          <w:spacing w:val="37"/>
          <w:w w:val="99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terial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bar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or a 1” </w:t>
      </w:r>
      <w:proofErr w:type="gramStart"/>
      <w:r w:rsidRPr="00CB7A18">
        <w:rPr>
          <w:rFonts w:ascii="Times New Roman" w:hAnsi="Times New Roman"/>
          <w:spacing w:val="-7"/>
          <w:sz w:val="20"/>
          <w:szCs w:val="20"/>
        </w:rPr>
        <w:t>26 gauge</w:t>
      </w:r>
      <w:proofErr w:type="gramEnd"/>
      <w:r w:rsidRPr="00CB7A18">
        <w:rPr>
          <w:rFonts w:ascii="Times New Roman" w:hAnsi="Times New Roman"/>
          <w:spacing w:val="-7"/>
          <w:sz w:val="20"/>
          <w:szCs w:val="20"/>
        </w:rPr>
        <w:t xml:space="preserve"> stainless steel termination bar with sealant lip.  </w:t>
      </w:r>
    </w:p>
    <w:p w14:paraId="0A295538" w14:textId="77777777" w:rsidR="001600EC" w:rsidRPr="00CB7A18" w:rsidRDefault="001600EC" w:rsidP="001600EC">
      <w:pPr>
        <w:contextualSpacing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ab/>
      </w:r>
    </w:p>
    <w:p w14:paraId="6EB7022F" w14:textId="77777777" w:rsidR="001600EC" w:rsidRPr="00CB7A18" w:rsidRDefault="001600EC" w:rsidP="001600EC">
      <w:pPr>
        <w:numPr>
          <w:ilvl w:val="2"/>
          <w:numId w:val="5"/>
        </w:numPr>
        <w:tabs>
          <w:tab w:val="left" w:pos="1181"/>
        </w:tabs>
        <w:autoSpaceDE/>
        <w:autoSpaceDN/>
        <w:adjustRightInd/>
        <w:ind w:left="1180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Drip Edge: Stainless-steel with 30-degree 3/8” bent outer edge, hemmed. 3” by 8’</w:t>
      </w:r>
    </w:p>
    <w:p w14:paraId="7DDBB1CB" w14:textId="77777777" w:rsidR="001600EC" w:rsidRPr="00CB7A18" w:rsidRDefault="001600EC" w:rsidP="001600EC">
      <w:pPr>
        <w:tabs>
          <w:tab w:val="left" w:pos="1181"/>
        </w:tabs>
        <w:autoSpaceDE/>
        <w:autoSpaceDN/>
        <w:adjustRightInd/>
        <w:ind w:left="1180"/>
        <w:rPr>
          <w:rFonts w:ascii="Times New Roman" w:hAnsi="Times New Roman"/>
          <w:sz w:val="20"/>
          <w:szCs w:val="20"/>
        </w:rPr>
      </w:pPr>
    </w:p>
    <w:p w14:paraId="7040A829" w14:textId="77777777" w:rsidR="001600EC" w:rsidRPr="00CB7A18" w:rsidRDefault="001600EC" w:rsidP="001600EC">
      <w:pPr>
        <w:numPr>
          <w:ilvl w:val="2"/>
          <w:numId w:val="5"/>
        </w:numPr>
        <w:tabs>
          <w:tab w:val="left" w:pos="1181"/>
        </w:tabs>
        <w:autoSpaceDE/>
        <w:autoSpaceDN/>
        <w:adjustRightInd/>
        <w:ind w:left="1180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Weep vents: Product standard of quality is York’s Stainless-steel weep vents. Stainless-steel mesh vent in 2.5 x 3.5 (Standard) or 3.5 x 3.5 (Jumbo).</w:t>
      </w:r>
    </w:p>
    <w:p w14:paraId="7B8030FD" w14:textId="77777777" w:rsidR="001600EC" w:rsidRPr="00CB7A18" w:rsidRDefault="001600EC" w:rsidP="001600EC">
      <w:pPr>
        <w:ind w:left="720"/>
      </w:pPr>
    </w:p>
    <w:p w14:paraId="7FE4631A" w14:textId="77777777" w:rsidR="001600EC" w:rsidRPr="00CB7A18" w:rsidRDefault="001600EC" w:rsidP="001600EC">
      <w:pPr>
        <w:numPr>
          <w:ilvl w:val="2"/>
          <w:numId w:val="5"/>
        </w:numPr>
        <w:tabs>
          <w:tab w:val="left" w:pos="1181"/>
        </w:tabs>
        <w:autoSpaceDE/>
        <w:autoSpaceDN/>
        <w:adjustRightInd/>
        <w:ind w:left="1180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Repair</w:t>
      </w:r>
      <w:r w:rsidRPr="00CB7A18">
        <w:rPr>
          <w:rFonts w:ascii="Times New Roman" w:hAnsi="Times New Roman"/>
          <w:spacing w:val="-9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and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other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terials/accessories:</w:t>
      </w:r>
      <w:r w:rsidRPr="00CB7A18">
        <w:rPr>
          <w:rFonts w:ascii="Times New Roman" w:hAnsi="Times New Roman"/>
          <w:spacing w:val="33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Manufacturer’s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tandard.</w:t>
      </w:r>
    </w:p>
    <w:p w14:paraId="77BACCC2" w14:textId="77777777" w:rsidR="001600EC" w:rsidRPr="00CB7A18" w:rsidRDefault="001600EC" w:rsidP="001600EC">
      <w:pPr>
        <w:spacing w:before="17" w:line="200" w:lineRule="exact"/>
        <w:rPr>
          <w:sz w:val="20"/>
          <w:szCs w:val="20"/>
        </w:rPr>
      </w:pPr>
    </w:p>
    <w:p w14:paraId="544E3978" w14:textId="77777777" w:rsidR="001600EC" w:rsidRPr="00CB7A18" w:rsidRDefault="001600EC" w:rsidP="001600EC">
      <w:pPr>
        <w:numPr>
          <w:ilvl w:val="2"/>
          <w:numId w:val="5"/>
        </w:numPr>
        <w:tabs>
          <w:tab w:val="left" w:pos="1180"/>
        </w:tabs>
        <w:autoSpaceDE/>
        <w:autoSpaceDN/>
        <w:adjustRightInd/>
        <w:spacing w:line="218" w:lineRule="exact"/>
        <w:ind w:left="1180" w:right="816"/>
        <w:jc w:val="left"/>
        <w:rPr>
          <w:rFonts w:ascii="Times New Roman" w:hAnsi="Times New Roman"/>
          <w:sz w:val="20"/>
          <w:szCs w:val="20"/>
        </w:rPr>
      </w:pPr>
      <w:r w:rsidRPr="00CB7A18">
        <w:rPr>
          <w:rFonts w:ascii="Times New Roman" w:hAnsi="Times New Roman"/>
          <w:sz w:val="20"/>
          <w:szCs w:val="20"/>
        </w:rPr>
        <w:t>Fasteners:</w:t>
      </w:r>
      <w:r w:rsidRPr="00CB7A18">
        <w:rPr>
          <w:rFonts w:ascii="Times New Roman" w:hAnsi="Times New Roman"/>
          <w:spacing w:val="3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Domestic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nufacture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fastener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types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an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sizes</w:t>
      </w:r>
      <w:r w:rsidRPr="00CB7A18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recommended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by</w:t>
      </w:r>
      <w:r w:rsidRPr="00CB7A18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flashing</w:t>
      </w:r>
      <w:r w:rsidRPr="00CB7A18">
        <w:rPr>
          <w:rFonts w:ascii="Times New Roman" w:hAnsi="Times New Roman"/>
          <w:spacing w:val="49"/>
          <w:w w:val="99"/>
          <w:sz w:val="20"/>
          <w:szCs w:val="20"/>
        </w:rPr>
        <w:t xml:space="preserve"> </w:t>
      </w:r>
      <w:r w:rsidRPr="00CB7A18">
        <w:rPr>
          <w:rFonts w:ascii="Times New Roman" w:hAnsi="Times New Roman"/>
          <w:spacing w:val="-1"/>
          <w:sz w:val="20"/>
          <w:szCs w:val="20"/>
        </w:rPr>
        <w:t>manufacturer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for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intended</w:t>
      </w:r>
      <w:r w:rsidRPr="00CB7A18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CB7A18">
        <w:rPr>
          <w:rFonts w:ascii="Times New Roman" w:hAnsi="Times New Roman"/>
          <w:sz w:val="20"/>
          <w:szCs w:val="20"/>
        </w:rPr>
        <w:t>use.</w:t>
      </w:r>
    </w:p>
    <w:p w14:paraId="20BC140D" w14:textId="77777777" w:rsidR="00415DB1" w:rsidRDefault="00415DB1" w:rsidP="00415DB1">
      <w:pPr>
        <w:spacing w:before="4" w:line="200" w:lineRule="exact"/>
        <w:rPr>
          <w:sz w:val="20"/>
          <w:szCs w:val="20"/>
        </w:rPr>
      </w:pPr>
    </w:p>
    <w:p w14:paraId="6A59EFD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3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EXECUTION</w:t>
      </w:r>
    </w:p>
    <w:p w14:paraId="17520E81" w14:textId="77777777" w:rsidR="00265B36" w:rsidRDefault="00265B36" w:rsidP="00A441A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INSTALLATION</w:t>
      </w:r>
    </w:p>
    <w:p w14:paraId="42031BB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C4B25C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General:</w:t>
      </w:r>
    </w:p>
    <w:p w14:paraId="39F6200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stall where indicated, specified, or required in accord with flashing manufacturer's written instructions and as follows.</w:t>
      </w:r>
    </w:p>
    <w:p w14:paraId="3236D434" w14:textId="77777777" w:rsidR="006617AA" w:rsidRDefault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a.     Prohi</w:t>
      </w:r>
      <w:r w:rsidR="0096150A">
        <w:rPr>
          <w:rFonts w:ascii="Times New Roman" w:hAnsi="Times New Roman"/>
          <w:kern w:val="2"/>
          <w:sz w:val="20"/>
          <w:szCs w:val="20"/>
        </w:rPr>
        <w:t>bi</w:t>
      </w:r>
      <w:r>
        <w:rPr>
          <w:rFonts w:ascii="Times New Roman" w:hAnsi="Times New Roman"/>
          <w:kern w:val="2"/>
          <w:sz w:val="20"/>
          <w:szCs w:val="20"/>
        </w:rPr>
        <w:t>ted practice:  Tucking the flashing into the backer wall.</w:t>
      </w:r>
    </w:p>
    <w:p w14:paraId="7C77A2CF" w14:textId="77777777" w:rsidR="00265B36" w:rsidRDefault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  <w:sectPr w:rsidR="00265B36" w:rsidSect="00B10ED6">
          <w:endnotePr>
            <w:numFmt w:val="decimal"/>
          </w:endnotePr>
          <w:type w:val="continuous"/>
          <w:pgSz w:w="12240" w:h="15840"/>
          <w:pgMar w:top="720" w:right="1800" w:bottom="720" w:left="1800" w:header="720" w:footer="288" w:gutter="0"/>
          <w:cols w:space="720"/>
          <w:noEndnote/>
          <w:docGrid w:linePitch="326"/>
        </w:sectPr>
      </w:pPr>
      <w:r>
        <w:rPr>
          <w:rFonts w:ascii="Times New Roman" w:hAnsi="Times New Roman"/>
          <w:kern w:val="2"/>
          <w:sz w:val="20"/>
          <w:szCs w:val="20"/>
        </w:rPr>
        <w:t>b</w:t>
      </w:r>
      <w:r w:rsidR="00193CC1">
        <w:rPr>
          <w:rFonts w:ascii="Times New Roman" w:hAnsi="Times New Roman"/>
          <w:kern w:val="2"/>
          <w:sz w:val="20"/>
          <w:szCs w:val="20"/>
        </w:rPr>
        <w:t>.</w:t>
      </w:r>
      <w:r w:rsidR="00193CC1">
        <w:rPr>
          <w:rFonts w:ascii="Times New Roman" w:hAnsi="Times New Roman"/>
          <w:kern w:val="2"/>
          <w:sz w:val="20"/>
          <w:szCs w:val="20"/>
        </w:rPr>
        <w:tab/>
        <w:t xml:space="preserve">Prohibited practice: 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Bonding or splicing to non-woven </w:t>
      </w:r>
      <w:r w:rsidR="00BA4E40">
        <w:rPr>
          <w:rFonts w:ascii="Times New Roman" w:hAnsi="Times New Roman"/>
          <w:kern w:val="2"/>
          <w:sz w:val="20"/>
          <w:szCs w:val="20"/>
        </w:rPr>
        <w:t>drainage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 fabric</w:t>
      </w:r>
      <w:r w:rsidR="00BA4E40">
        <w:rPr>
          <w:rFonts w:ascii="Times New Roman" w:hAnsi="Times New Roman"/>
          <w:kern w:val="2"/>
          <w:sz w:val="20"/>
          <w:szCs w:val="20"/>
        </w:rPr>
        <w:t>.</w:t>
      </w:r>
    </w:p>
    <w:p w14:paraId="14ADC9D3" w14:textId="77777777" w:rsidR="00B10ED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Extend flashing 6" minimum, beyond opening, each side without stretching flashing material.  Fold flashing ends at end of openings or horizontal flashi</w:t>
      </w:r>
      <w:r w:rsidR="00283E97">
        <w:rPr>
          <w:rFonts w:ascii="Times New Roman" w:hAnsi="Times New Roman"/>
          <w:kern w:val="2"/>
          <w:sz w:val="20"/>
          <w:szCs w:val="20"/>
        </w:rPr>
        <w:t>ng terminations to form end dam or use preformed end dams from manufacturer.</w:t>
      </w:r>
    </w:p>
    <w:p w14:paraId="6A24696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Flashing width: </w:t>
      </w:r>
      <w:r w:rsidR="00CA30CB">
        <w:rPr>
          <w:rFonts w:ascii="Times New Roman" w:hAnsi="Times New Roman"/>
          <w:kern w:val="2"/>
          <w:sz w:val="20"/>
          <w:szCs w:val="20"/>
        </w:rPr>
        <w:t xml:space="preserve"> Width required </w:t>
      </w:r>
      <w:r w:rsidR="00C95EF2">
        <w:rPr>
          <w:rFonts w:ascii="Times New Roman" w:hAnsi="Times New Roman"/>
          <w:kern w:val="2"/>
          <w:sz w:val="20"/>
          <w:szCs w:val="20"/>
        </w:rPr>
        <w:t xml:space="preserve">starting </w:t>
      </w:r>
      <w:r w:rsidR="009C1B57">
        <w:rPr>
          <w:rFonts w:ascii="Times New Roman" w:hAnsi="Times New Roman"/>
          <w:kern w:val="2"/>
          <w:sz w:val="20"/>
          <w:szCs w:val="20"/>
        </w:rPr>
        <w:t>1.5” to the exterior of the</w:t>
      </w:r>
      <w:r w:rsidR="00C95EF2">
        <w:rPr>
          <w:rFonts w:ascii="Times New Roman" w:hAnsi="Times New Roman"/>
          <w:kern w:val="2"/>
          <w:sz w:val="20"/>
          <w:szCs w:val="20"/>
        </w:rPr>
        <w:t xml:space="preserve"> outside face of exterior wythe, extending</w:t>
      </w:r>
      <w:r>
        <w:rPr>
          <w:rFonts w:ascii="Times New Roman" w:hAnsi="Times New Roman"/>
          <w:kern w:val="2"/>
          <w:sz w:val="20"/>
          <w:szCs w:val="20"/>
        </w:rPr>
        <w:t xml:space="preserve"> through cavity, rising height required to extend above lintel steel at least 2".</w:t>
      </w:r>
      <w:r w:rsidR="009C1B57">
        <w:rPr>
          <w:rFonts w:ascii="Times New Roman" w:hAnsi="Times New Roman"/>
          <w:kern w:val="2"/>
          <w:sz w:val="20"/>
          <w:szCs w:val="20"/>
        </w:rPr>
        <w:t xml:space="preserve">  After inspection by the agreed upon parties the flashing should be cut flush with the leading edge of the brick.</w:t>
      </w:r>
    </w:p>
    <w:p w14:paraId="11ECBF1C" w14:textId="44EAC9D4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>.</w:t>
      </w:r>
      <w:r w:rsidR="00CA30CB">
        <w:rPr>
          <w:rFonts w:ascii="Times New Roman" w:hAnsi="Times New Roman"/>
          <w:kern w:val="2"/>
          <w:sz w:val="20"/>
          <w:szCs w:val="20"/>
        </w:rPr>
        <w:tab/>
        <w:t>Splice end joints by butting ends together</w:t>
      </w:r>
      <w:r>
        <w:rPr>
          <w:rFonts w:ascii="Times New Roman" w:hAnsi="Times New Roman"/>
          <w:kern w:val="2"/>
          <w:sz w:val="20"/>
          <w:szCs w:val="20"/>
        </w:rPr>
        <w:t xml:space="preserve"> ove</w:t>
      </w:r>
      <w:r w:rsidR="00CC6445">
        <w:rPr>
          <w:rFonts w:ascii="Times New Roman" w:hAnsi="Times New Roman"/>
          <w:kern w:val="2"/>
          <w:sz w:val="20"/>
          <w:szCs w:val="20"/>
        </w:rPr>
        <w:t xml:space="preserve">r 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4” wide piece of self-adhering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stainless steel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flashing.  The self-adhering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stainless steel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flashing should be sealed metal face </w:t>
      </w:r>
      <w:r w:rsidR="00365134">
        <w:rPr>
          <w:rFonts w:ascii="Times New Roman" w:hAnsi="Times New Roman"/>
          <w:kern w:val="2"/>
          <w:sz w:val="20"/>
          <w:szCs w:val="20"/>
        </w:rPr>
        <w:t>up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 on to the substrate with the mastic.  Remove the release linear and butt the two piece</w:t>
      </w:r>
      <w:r w:rsidR="00EE7335">
        <w:rPr>
          <w:rFonts w:ascii="Times New Roman" w:hAnsi="Times New Roman"/>
          <w:kern w:val="2"/>
          <w:sz w:val="20"/>
          <w:szCs w:val="20"/>
        </w:rPr>
        <w:t>s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 of flashing together and embed them into the splice sealant.  Then seal the butt seam with sealant.</w:t>
      </w:r>
      <w:r w:rsidR="0088797C">
        <w:rPr>
          <w:rFonts w:ascii="Times New Roman" w:hAnsi="Times New Roman"/>
          <w:kern w:val="2"/>
          <w:sz w:val="20"/>
          <w:szCs w:val="20"/>
        </w:rPr>
        <w:t xml:space="preserve">  </w:t>
      </w:r>
    </w:p>
    <w:p w14:paraId="426C401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Masonry back up:</w:t>
      </w:r>
    </w:p>
    <w:p w14:paraId="4DE428B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lastRenderedPageBreak/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mount flashing </w:t>
      </w:r>
      <w:r>
        <w:rPr>
          <w:rFonts w:ascii="Times New Roman" w:hAnsi="Times New Roman"/>
          <w:kern w:val="2"/>
          <w:sz w:val="20"/>
          <w:szCs w:val="20"/>
        </w:rPr>
        <w:t>after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>
        <w:rPr>
          <w:rFonts w:ascii="Times New Roman" w:hAnsi="Times New Roman"/>
          <w:kern w:val="2"/>
          <w:sz w:val="20"/>
          <w:szCs w:val="20"/>
        </w:rPr>
        <w:t>roofing Sect</w:t>
      </w:r>
      <w:r w:rsidR="00CA30CB">
        <w:rPr>
          <w:rFonts w:ascii="Times New Roman" w:hAnsi="Times New Roman"/>
          <w:kern w:val="2"/>
          <w:sz w:val="20"/>
          <w:szCs w:val="20"/>
        </w:rPr>
        <w:t>ion in accord with manufacturer’</w:t>
      </w:r>
      <w:r>
        <w:rPr>
          <w:rFonts w:ascii="Times New Roman" w:hAnsi="Times New Roman"/>
          <w:kern w:val="2"/>
          <w:sz w:val="20"/>
          <w:szCs w:val="20"/>
        </w:rPr>
        <w:t>s installation instructions.</w:t>
      </w:r>
    </w:p>
    <w:p w14:paraId="44FAFDA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47987">
        <w:rPr>
          <w:rFonts w:ascii="Times New Roman" w:hAnsi="Times New Roman"/>
          <w:kern w:val="2"/>
          <w:sz w:val="20"/>
          <w:szCs w:val="20"/>
        </w:rPr>
        <w:t>.</w:t>
      </w:r>
      <w:r w:rsidR="00247987">
        <w:rPr>
          <w:rFonts w:ascii="Times New Roman" w:hAnsi="Times New Roman"/>
          <w:kern w:val="2"/>
          <w:sz w:val="20"/>
          <w:szCs w:val="20"/>
        </w:rPr>
        <w:tab/>
      </w:r>
      <w:r w:rsidR="00247987"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Apply flashing with 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>drainage</w:t>
      </w:r>
      <w:r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 surface to outside.</w:t>
      </w:r>
    </w:p>
    <w:p w14:paraId="6BE29FB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 xml:space="preserve">.   </w:t>
      </w:r>
      <w:r w:rsidR="001B6330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1B6330">
        <w:rPr>
          <w:rFonts w:ascii="Times New Roman" w:hAnsi="Times New Roman"/>
          <w:sz w:val="20"/>
          <w:szCs w:val="20"/>
        </w:rPr>
        <w:t>back up</w:t>
      </w:r>
      <w:proofErr w:type="spellEnd"/>
      <w:r w:rsidR="001B6330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</w:t>
      </w:r>
      <w:proofErr w:type="gramStart"/>
      <w:r w:rsidR="001B6330">
        <w:rPr>
          <w:rFonts w:ascii="Times New Roman" w:hAnsi="Times New Roman"/>
          <w:sz w:val="20"/>
          <w:szCs w:val="20"/>
        </w:rPr>
        <w:t>sealant.</w:t>
      </w:r>
      <w:r w:rsidR="00C35302">
        <w:rPr>
          <w:rFonts w:ascii="Times New Roman" w:hAnsi="Times New Roman"/>
          <w:kern w:val="2"/>
          <w:sz w:val="20"/>
          <w:szCs w:val="20"/>
        </w:rPr>
        <w:t>.</w:t>
      </w:r>
      <w:proofErr w:type="gramEnd"/>
      <w:r w:rsidR="00C35302">
        <w:rPr>
          <w:rFonts w:ascii="Times New Roman" w:hAnsi="Times New Roman"/>
          <w:kern w:val="2"/>
          <w:sz w:val="20"/>
          <w:szCs w:val="20"/>
        </w:rPr>
        <w:t xml:space="preserve">  </w:t>
      </w:r>
    </w:p>
    <w:p w14:paraId="7016802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oncrete back up:</w:t>
      </w:r>
    </w:p>
    <w:p w14:paraId="2A3F536D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mount flashing </w:t>
      </w:r>
      <w:r>
        <w:rPr>
          <w:rFonts w:ascii="Times New Roman" w:hAnsi="Times New Roman"/>
          <w:kern w:val="2"/>
          <w:sz w:val="20"/>
          <w:szCs w:val="20"/>
        </w:rPr>
        <w:t>after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>
        <w:rPr>
          <w:rFonts w:ascii="Times New Roman" w:hAnsi="Times New Roman"/>
          <w:kern w:val="2"/>
          <w:sz w:val="20"/>
          <w:szCs w:val="20"/>
        </w:rPr>
        <w:t>roofing Sect</w:t>
      </w:r>
      <w:r w:rsidR="009507C9">
        <w:rPr>
          <w:rFonts w:ascii="Times New Roman" w:hAnsi="Times New Roman"/>
          <w:kern w:val="2"/>
          <w:sz w:val="20"/>
          <w:szCs w:val="20"/>
        </w:rPr>
        <w:t>ion in accord with manufacturer’</w:t>
      </w:r>
      <w:r>
        <w:rPr>
          <w:rFonts w:ascii="Times New Roman" w:hAnsi="Times New Roman"/>
          <w:kern w:val="2"/>
          <w:sz w:val="20"/>
          <w:szCs w:val="20"/>
        </w:rPr>
        <w:t>s installation instructions.</w:t>
      </w:r>
    </w:p>
    <w:p w14:paraId="5A704EC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47987">
        <w:rPr>
          <w:rFonts w:ascii="Times New Roman" w:hAnsi="Times New Roman"/>
          <w:kern w:val="2"/>
          <w:sz w:val="20"/>
          <w:szCs w:val="20"/>
        </w:rPr>
        <w:t>.</w:t>
      </w:r>
      <w:r w:rsidR="00247987">
        <w:rPr>
          <w:rFonts w:ascii="Times New Roman" w:hAnsi="Times New Roman"/>
          <w:kern w:val="2"/>
          <w:sz w:val="20"/>
          <w:szCs w:val="20"/>
        </w:rPr>
        <w:tab/>
      </w:r>
      <w:r w:rsidR="00247987"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Apply flashing with 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 xml:space="preserve">drainage </w:t>
      </w:r>
      <w:r w:rsidRPr="00CA30CB">
        <w:rPr>
          <w:rFonts w:ascii="Times New Roman" w:hAnsi="Times New Roman"/>
          <w:kern w:val="2"/>
          <w:sz w:val="20"/>
          <w:szCs w:val="20"/>
          <w:u w:val="single"/>
        </w:rPr>
        <w:t>surface to outside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14:paraId="218BA58E" w14:textId="77777777" w:rsidR="001B6330" w:rsidRDefault="00265B36" w:rsidP="001B6330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>.</w:t>
      </w:r>
      <w:r w:rsidR="00CA30CB">
        <w:rPr>
          <w:rFonts w:ascii="Times New Roman" w:hAnsi="Times New Roman"/>
          <w:kern w:val="2"/>
          <w:sz w:val="20"/>
          <w:szCs w:val="20"/>
        </w:rPr>
        <w:tab/>
      </w:r>
      <w:r w:rsidR="001B6330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1B6330">
        <w:rPr>
          <w:rFonts w:ascii="Times New Roman" w:hAnsi="Times New Roman"/>
          <w:sz w:val="20"/>
          <w:szCs w:val="20"/>
        </w:rPr>
        <w:t>back up</w:t>
      </w:r>
      <w:proofErr w:type="spellEnd"/>
      <w:r w:rsidR="001B6330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sealant.</w:t>
      </w:r>
    </w:p>
    <w:p w14:paraId="055AE9F8" w14:textId="77777777" w:rsidR="00265B36" w:rsidRDefault="00265B36" w:rsidP="001B6330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ud back up with sheathing:</w:t>
      </w:r>
    </w:p>
    <w:p w14:paraId="0BCE771C" w14:textId="77777777" w:rsidR="00283E97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  <w:u w:val="single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283E97">
        <w:rPr>
          <w:rFonts w:ascii="Times New Roman" w:hAnsi="Times New Roman"/>
          <w:kern w:val="2"/>
          <w:sz w:val="20"/>
          <w:szCs w:val="20"/>
        </w:rPr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>mount flashing</w:t>
      </w:r>
      <w:r w:rsidR="00283E97">
        <w:rPr>
          <w:rFonts w:ascii="Times New Roman" w:hAnsi="Times New Roman"/>
          <w:kern w:val="2"/>
          <w:sz w:val="20"/>
          <w:szCs w:val="20"/>
        </w:rPr>
        <w:t xml:space="preserve"> after </w:t>
      </w:r>
      <w:r w:rsidR="00211211">
        <w:rPr>
          <w:rFonts w:ascii="Times New Roman" w:hAnsi="Times New Roman"/>
          <w:kern w:val="2"/>
          <w:sz w:val="20"/>
          <w:szCs w:val="20"/>
        </w:rPr>
        <w:t xml:space="preserve">certified compatible </w:t>
      </w:r>
      <w:r w:rsidR="00283E97">
        <w:rPr>
          <w:rFonts w:ascii="Times New Roman" w:hAnsi="Times New Roman"/>
          <w:kern w:val="2"/>
          <w:sz w:val="20"/>
          <w:szCs w:val="20"/>
        </w:rPr>
        <w:t>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 w:rsidR="00283E97">
        <w:rPr>
          <w:rFonts w:ascii="Times New Roman" w:hAnsi="Times New Roman"/>
          <w:kern w:val="2"/>
          <w:sz w:val="20"/>
          <w:szCs w:val="20"/>
        </w:rPr>
        <w:t>roofing Section in accord with manufacturer’s installation instructions</w:t>
      </w:r>
      <w:r w:rsidR="00283E97" w:rsidRPr="008929EC">
        <w:rPr>
          <w:rFonts w:ascii="Times New Roman" w:hAnsi="Times New Roman"/>
          <w:kern w:val="2"/>
          <w:sz w:val="20"/>
          <w:szCs w:val="20"/>
          <w:u w:val="single"/>
        </w:rPr>
        <w:t xml:space="preserve"> </w:t>
      </w:r>
    </w:p>
    <w:p w14:paraId="0ABC2080" w14:textId="77777777" w:rsidR="00265B36" w:rsidRDefault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b.    </w:t>
      </w:r>
      <w:r w:rsidR="00265B36" w:rsidRPr="008929EC">
        <w:rPr>
          <w:rFonts w:ascii="Times New Roman" w:hAnsi="Times New Roman"/>
          <w:kern w:val="2"/>
          <w:sz w:val="20"/>
          <w:szCs w:val="20"/>
          <w:u w:val="single"/>
        </w:rPr>
        <w:t>Apply flashing with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 xml:space="preserve"> drainage</w:t>
      </w:r>
      <w:r w:rsidR="009507C9" w:rsidRPr="008929EC">
        <w:rPr>
          <w:rFonts w:ascii="Times New Roman" w:hAnsi="Times New Roman"/>
          <w:kern w:val="2"/>
          <w:sz w:val="20"/>
          <w:szCs w:val="20"/>
          <w:u w:val="single"/>
        </w:rPr>
        <w:t xml:space="preserve"> surface to </w:t>
      </w:r>
      <w:r w:rsidR="00211211">
        <w:rPr>
          <w:rFonts w:ascii="Times New Roman" w:hAnsi="Times New Roman"/>
          <w:kern w:val="2"/>
          <w:sz w:val="20"/>
          <w:szCs w:val="20"/>
          <w:u w:val="single"/>
        </w:rPr>
        <w:t xml:space="preserve">the </w:t>
      </w:r>
      <w:r w:rsidR="009507C9" w:rsidRPr="008929EC">
        <w:rPr>
          <w:rFonts w:ascii="Times New Roman" w:hAnsi="Times New Roman"/>
          <w:kern w:val="2"/>
          <w:sz w:val="20"/>
          <w:szCs w:val="20"/>
          <w:u w:val="single"/>
        </w:rPr>
        <w:t>outside</w:t>
      </w:r>
      <w:r w:rsidR="00265B36" w:rsidRPr="008929EC">
        <w:rPr>
          <w:rFonts w:ascii="Times New Roman" w:hAnsi="Times New Roman"/>
          <w:kern w:val="2"/>
          <w:sz w:val="20"/>
          <w:szCs w:val="20"/>
          <w:u w:val="single"/>
        </w:rPr>
        <w:t>.</w:t>
      </w:r>
    </w:p>
    <w:p w14:paraId="6E37923C" w14:textId="77777777" w:rsidR="001B6330" w:rsidRDefault="00283E97" w:rsidP="001B6330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c</w:t>
      </w:r>
      <w:r w:rsidR="008929EC">
        <w:rPr>
          <w:rFonts w:ascii="Times New Roman" w:hAnsi="Times New Roman"/>
          <w:kern w:val="2"/>
          <w:sz w:val="20"/>
          <w:szCs w:val="20"/>
        </w:rPr>
        <w:t>.</w:t>
      </w:r>
      <w:r w:rsidR="008929EC">
        <w:rPr>
          <w:rFonts w:ascii="Times New Roman" w:hAnsi="Times New Roman"/>
          <w:kern w:val="2"/>
          <w:sz w:val="20"/>
          <w:szCs w:val="20"/>
        </w:rPr>
        <w:tab/>
      </w:r>
      <w:r w:rsidR="001B6330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1B6330">
        <w:rPr>
          <w:rFonts w:ascii="Times New Roman" w:hAnsi="Times New Roman"/>
          <w:sz w:val="20"/>
          <w:szCs w:val="20"/>
        </w:rPr>
        <w:t>back up</w:t>
      </w:r>
      <w:proofErr w:type="spellEnd"/>
      <w:r w:rsidR="001B6330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sealant.</w:t>
      </w:r>
    </w:p>
    <w:p w14:paraId="64F1E96D" w14:textId="77777777" w:rsidR="00265B36" w:rsidRDefault="00265B36" w:rsidP="001B6330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8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A916C8" w:rsidRPr="0021790C">
        <w:rPr>
          <w:rFonts w:ascii="Times New Roman" w:hAnsi="Times New Roman"/>
          <w:kern w:val="2"/>
          <w:sz w:val="20"/>
          <w:szCs w:val="20"/>
        </w:rPr>
        <w:t>Confirm compatibility with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 xml:space="preserve"> manufacturer’s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 xml:space="preserve">mutual 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>letter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s for all lapping components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>,</w:t>
      </w:r>
      <w:r w:rsidR="00264351" w:rsidRPr="0021790C">
        <w:rPr>
          <w:rFonts w:ascii="Times New Roman" w:hAnsi="Times New Roman"/>
          <w:kern w:val="2"/>
          <w:sz w:val="20"/>
          <w:szCs w:val="20"/>
        </w:rPr>
        <w:t xml:space="preserve">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A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ir barrier installation lapping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 xml:space="preserve">over 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flashing top in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the Air Barrier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 Section.</w:t>
      </w:r>
    </w:p>
    <w:p w14:paraId="2F94EE83" w14:textId="77777777" w:rsidR="00265B36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  9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Fold ends of flashing at e</w:t>
      </w:r>
      <w:r w:rsidR="008929EC">
        <w:rPr>
          <w:rFonts w:ascii="Times New Roman" w:hAnsi="Times New Roman"/>
          <w:kern w:val="2"/>
          <w:sz w:val="20"/>
          <w:szCs w:val="20"/>
        </w:rPr>
        <w:t>nd of opening to form dam; seal</w:t>
      </w:r>
      <w:r w:rsidR="008929EC" w:rsidRPr="008929EC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w</w:t>
      </w:r>
      <w:r w:rsidR="00F34622">
        <w:rPr>
          <w:rFonts w:ascii="Times New Roman" w:hAnsi="Times New Roman"/>
          <w:kern w:val="2"/>
          <w:sz w:val="20"/>
          <w:szCs w:val="20"/>
        </w:rPr>
        <w:t>ith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 </w:t>
      </w:r>
      <w:r w:rsidR="008929EC">
        <w:rPr>
          <w:rFonts w:ascii="Times New Roman" w:hAnsi="Times New Roman"/>
          <w:kern w:val="2"/>
          <w:sz w:val="20"/>
          <w:szCs w:val="20"/>
        </w:rPr>
        <w:t>sealant</w:t>
      </w:r>
      <w:r w:rsidR="00887061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887061">
        <w:rPr>
          <w:rFonts w:ascii="Times New Roman" w:hAnsi="Times New Roman"/>
          <w:kern w:val="2"/>
          <w:sz w:val="20"/>
          <w:szCs w:val="20"/>
        </w:rPr>
        <w:t xml:space="preserve"> preformed end dams from manufacturer</w:t>
      </w:r>
      <w:r w:rsidR="008929EC">
        <w:rPr>
          <w:rFonts w:ascii="Times New Roman" w:hAnsi="Times New Roman"/>
          <w:kern w:val="2"/>
          <w:sz w:val="20"/>
          <w:szCs w:val="20"/>
        </w:rPr>
        <w:t>.</w:t>
      </w:r>
    </w:p>
    <w:p w14:paraId="7F8EF15A" w14:textId="77777777" w:rsidR="00265B36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0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 xml:space="preserve">Inside corners:  </w:t>
      </w:r>
      <w:r w:rsidR="009507C9">
        <w:rPr>
          <w:rFonts w:ascii="Times New Roman" w:hAnsi="Times New Roman"/>
          <w:kern w:val="2"/>
          <w:sz w:val="20"/>
          <w:szCs w:val="20"/>
        </w:rPr>
        <w:t xml:space="preserve">Make in </w:t>
      </w:r>
      <w:r w:rsidR="00270872">
        <w:rPr>
          <w:rFonts w:ascii="Times New Roman" w:hAnsi="Times New Roman"/>
          <w:kern w:val="2"/>
          <w:sz w:val="20"/>
          <w:szCs w:val="20"/>
        </w:rPr>
        <w:t>manufacturers</w:t>
      </w:r>
      <w:r w:rsidR="009507C9">
        <w:rPr>
          <w:rFonts w:ascii="Times New Roman" w:hAnsi="Times New Roman"/>
          <w:kern w:val="2"/>
          <w:sz w:val="20"/>
          <w:szCs w:val="20"/>
        </w:rPr>
        <w:t xml:space="preserve"> accepted manner</w:t>
      </w:r>
      <w:r w:rsidR="00E654A2">
        <w:rPr>
          <w:rFonts w:ascii="Times New Roman" w:hAnsi="Times New Roman"/>
          <w:kern w:val="2"/>
          <w:sz w:val="20"/>
          <w:szCs w:val="20"/>
        </w:rPr>
        <w:t xml:space="preserve"> using corner and splice material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283E97">
        <w:rPr>
          <w:rFonts w:ascii="Times New Roman" w:hAnsi="Times New Roman"/>
          <w:kern w:val="2"/>
          <w:sz w:val="20"/>
          <w:szCs w:val="20"/>
        </w:rPr>
        <w:t xml:space="preserve"> preformed </w:t>
      </w:r>
      <w:r w:rsidR="008929EC">
        <w:rPr>
          <w:rFonts w:ascii="Times New Roman" w:hAnsi="Times New Roman"/>
          <w:kern w:val="2"/>
          <w:sz w:val="20"/>
          <w:szCs w:val="20"/>
        </w:rPr>
        <w:t>corners from manufacturer.</w:t>
      </w:r>
    </w:p>
    <w:p w14:paraId="29CDFAC4" w14:textId="77777777" w:rsidR="00265B36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1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 xml:space="preserve">Outside corners:  Make in </w:t>
      </w:r>
      <w:r w:rsidR="00270872">
        <w:rPr>
          <w:rFonts w:ascii="Times New Roman" w:hAnsi="Times New Roman"/>
          <w:kern w:val="2"/>
          <w:sz w:val="20"/>
          <w:szCs w:val="20"/>
        </w:rPr>
        <w:t>manufacturers</w:t>
      </w:r>
      <w:r w:rsidR="00E654A2">
        <w:rPr>
          <w:rFonts w:ascii="Times New Roman" w:hAnsi="Times New Roman"/>
          <w:kern w:val="2"/>
          <w:sz w:val="20"/>
          <w:szCs w:val="20"/>
        </w:rPr>
        <w:t xml:space="preserve"> accepted manner using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 corner and splice material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preformed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corners from manufacturer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</w:p>
    <w:p w14:paraId="5E19E86C" w14:textId="77777777" w:rsidR="007802C4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2</w:t>
      </w:r>
      <w:r w:rsidR="007802C4">
        <w:rPr>
          <w:rFonts w:ascii="Times New Roman" w:hAnsi="Times New Roman"/>
          <w:kern w:val="2"/>
          <w:sz w:val="20"/>
          <w:szCs w:val="20"/>
        </w:rPr>
        <w:t>.</w:t>
      </w:r>
      <w:r w:rsidR="007802C4">
        <w:rPr>
          <w:rFonts w:ascii="Times New Roman" w:hAnsi="Times New Roman"/>
          <w:kern w:val="2"/>
          <w:sz w:val="20"/>
          <w:szCs w:val="20"/>
        </w:rPr>
        <w:tab/>
        <w:t>Do not coat the entire drainage fabric with air barrier.  Leave the drainage fabric exposed at least an inch over the top of the mortar droppings.</w:t>
      </w:r>
    </w:p>
    <w:p w14:paraId="22F6726B" w14:textId="77777777" w:rsidR="00F34622" w:rsidRDefault="0036513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3</w:t>
      </w:r>
      <w:r w:rsidR="00F34622">
        <w:rPr>
          <w:rFonts w:ascii="Times New Roman" w:hAnsi="Times New Roman"/>
          <w:kern w:val="2"/>
          <w:sz w:val="20"/>
          <w:szCs w:val="20"/>
        </w:rPr>
        <w:t>.</w:t>
      </w:r>
      <w:r w:rsidR="00F34622">
        <w:rPr>
          <w:rFonts w:ascii="Times New Roman" w:hAnsi="Times New Roman"/>
          <w:kern w:val="2"/>
          <w:sz w:val="20"/>
          <w:szCs w:val="20"/>
        </w:rPr>
        <w:tab/>
        <w:t xml:space="preserve">Weep vent protection </w:t>
      </w:r>
      <w:proofErr w:type="gramStart"/>
      <w:r w:rsidR="00F34622">
        <w:rPr>
          <w:rFonts w:ascii="Times New Roman" w:hAnsi="Times New Roman"/>
          <w:kern w:val="2"/>
          <w:sz w:val="20"/>
          <w:szCs w:val="20"/>
        </w:rPr>
        <w:t>use</w:t>
      </w:r>
      <w:proofErr w:type="gramEnd"/>
      <w:r w:rsidR="00F34622">
        <w:rPr>
          <w:rFonts w:ascii="Times New Roman" w:hAnsi="Times New Roman"/>
          <w:kern w:val="2"/>
          <w:sz w:val="20"/>
          <w:szCs w:val="20"/>
        </w:rPr>
        <w:t xml:space="preserve"> the geotextile drainage and install it on the </w:t>
      </w:r>
      <w:proofErr w:type="gramStart"/>
      <w:r w:rsidR="00F34622">
        <w:rPr>
          <w:rFonts w:ascii="Times New Roman" w:hAnsi="Times New Roman"/>
          <w:kern w:val="2"/>
          <w:sz w:val="20"/>
          <w:szCs w:val="20"/>
        </w:rPr>
        <w:t>third row</w:t>
      </w:r>
      <w:proofErr w:type="gramEnd"/>
      <w:r w:rsidR="00F34622">
        <w:rPr>
          <w:rFonts w:ascii="Times New Roman" w:hAnsi="Times New Roman"/>
          <w:kern w:val="2"/>
          <w:sz w:val="20"/>
          <w:szCs w:val="20"/>
        </w:rPr>
        <w:t xml:space="preserve"> height of standard bricks to have the fabric reach the base of the flashing and </w:t>
      </w:r>
      <w:proofErr w:type="gramStart"/>
      <w:r w:rsidR="00F34622">
        <w:rPr>
          <w:rFonts w:ascii="Times New Roman" w:hAnsi="Times New Roman"/>
          <w:kern w:val="2"/>
          <w:sz w:val="20"/>
          <w:szCs w:val="20"/>
        </w:rPr>
        <w:t>covering</w:t>
      </w:r>
      <w:proofErr w:type="gramEnd"/>
      <w:r w:rsidR="00F34622">
        <w:rPr>
          <w:rFonts w:ascii="Times New Roman" w:hAnsi="Times New Roman"/>
          <w:kern w:val="2"/>
          <w:sz w:val="20"/>
          <w:szCs w:val="20"/>
        </w:rPr>
        <w:t xml:space="preserve"> the weep vents.</w:t>
      </w:r>
    </w:p>
    <w:p w14:paraId="63903E06" w14:textId="77777777" w:rsidR="009C1B57" w:rsidRPr="009C1B57" w:rsidRDefault="00365134" w:rsidP="009C1B57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color w:val="000000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4</w:t>
      </w:r>
      <w:r w:rsidR="00A441AB">
        <w:rPr>
          <w:rFonts w:ascii="Times New Roman" w:hAnsi="Times New Roman"/>
          <w:kern w:val="2"/>
          <w:sz w:val="20"/>
          <w:szCs w:val="20"/>
        </w:rPr>
        <w:t xml:space="preserve">.   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Cover flashing within a few days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 of installation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to pr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otect it from damage from the different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trades, the environment and falling debr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is. If flashing is left unprotected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 xml:space="preserve">and 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it is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punctured, torn, or has loose scrim you should contact the manufacturer for repair instructions.</w:t>
      </w:r>
    </w:p>
    <w:p w14:paraId="2FA84D2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CHEDULES</w:t>
      </w:r>
    </w:p>
    <w:p w14:paraId="66A41333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3F81836A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Locations:</w:t>
      </w:r>
    </w:p>
    <w:p w14:paraId="669B44F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Exterior door heads.</w:t>
      </w:r>
    </w:p>
    <w:p w14:paraId="6DB167D5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Window heads and sills.</w:t>
      </w:r>
    </w:p>
    <w:p w14:paraId="49E947B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orefront heads.</w:t>
      </w:r>
    </w:p>
    <w:p w14:paraId="15723D7C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Horizontal control joints.</w:t>
      </w:r>
    </w:p>
    <w:p w14:paraId="5AAD826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hanges in veneer materials, vertically.</w:t>
      </w:r>
    </w:p>
    <w:p w14:paraId="4D6FB64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Other wall openings.</w:t>
      </w:r>
    </w:p>
    <w:p w14:paraId="51AFAE7C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Other locations indicated.</w:t>
      </w:r>
    </w:p>
    <w:p w14:paraId="5BC5A0D7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7B8311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0414403" w14:textId="77777777" w:rsidR="00265B36" w:rsidRDefault="00265B36">
      <w:pPr>
        <w:tabs>
          <w:tab w:val="center" w:pos="4320"/>
        </w:tabs>
        <w:spacing w:line="226" w:lineRule="exact"/>
        <w:rPr>
          <w:rFonts w:ascii="Dutch801 Rm BT" w:hAnsi="Dutch801 Rm BT"/>
          <w:color w:val="000000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ab/>
        <w:t xml:space="preserve">END OF SECTION </w:t>
      </w:r>
      <w:r w:rsidR="00082A0A">
        <w:rPr>
          <w:rFonts w:ascii="Times New Roman" w:hAnsi="Times New Roman"/>
          <w:b/>
          <w:bCs/>
          <w:kern w:val="2"/>
          <w:sz w:val="20"/>
          <w:szCs w:val="20"/>
        </w:rPr>
        <w:t>04 22 00</w:t>
      </w:r>
    </w:p>
    <w:sectPr w:rsidR="00265B36" w:rsidSect="00B10ED6">
      <w:endnotePr>
        <w:numFmt w:val="decimal"/>
      </w:endnotePr>
      <w:type w:val="continuous"/>
      <w:pgSz w:w="12240" w:h="15840"/>
      <w:pgMar w:top="720" w:right="1800" w:bottom="720" w:left="1800" w:header="720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3D0120" w14:textId="77777777" w:rsidR="00611FC0" w:rsidRDefault="00611FC0">
      <w:r>
        <w:separator/>
      </w:r>
    </w:p>
  </w:endnote>
  <w:endnote w:type="continuationSeparator" w:id="0">
    <w:p w14:paraId="57860DF7" w14:textId="77777777" w:rsidR="00611FC0" w:rsidRDefault="00611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tch801 Rm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A0FAE" w14:textId="77777777" w:rsidR="00B10ED6" w:rsidRPr="00B10ED6" w:rsidRDefault="00B10ED6" w:rsidP="00B10ED6">
    <w:pPr>
      <w:pStyle w:val="Footer"/>
      <w:jc w:val="right"/>
      <w:rPr>
        <w:sz w:val="16"/>
      </w:rPr>
    </w:pPr>
    <w:r w:rsidRPr="00B10ED6">
      <w:rPr>
        <w:sz w:val="16"/>
      </w:rPr>
      <w:t>YSP1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244098" w14:textId="77777777" w:rsidR="00611FC0" w:rsidRDefault="00611FC0">
      <w:r>
        <w:separator/>
      </w:r>
    </w:p>
  </w:footnote>
  <w:footnote w:type="continuationSeparator" w:id="0">
    <w:p w14:paraId="0B09C931" w14:textId="77777777" w:rsidR="00611FC0" w:rsidRDefault="00611F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F89B72" w14:textId="77777777" w:rsidR="00265B36" w:rsidRDefault="00911A6B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noProof/>
        <w:sz w:val="20"/>
      </w:rPr>
      <mc:AlternateContent>
        <mc:Choice Requires="wps">
          <w:drawing>
            <wp:anchor distT="0" distB="0" distL="114300" distR="114300" simplePos="0" relativeHeight="251657728" behindDoc="1" locked="1" layoutInCell="0" allowOverlap="1" wp14:anchorId="01DE1E75" wp14:editId="414310F9">
              <wp:simplePos x="0" y="0"/>
              <wp:positionH relativeFrom="page">
                <wp:posOffset>1143000</wp:posOffset>
              </wp:positionH>
              <wp:positionV relativeFrom="page">
                <wp:posOffset>596900</wp:posOffset>
              </wp:positionV>
              <wp:extent cx="5486400" cy="889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8640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2682632" id="Rectangle 1" o:spid="_x0000_s1026" style="position:absolute;margin-left:90pt;margin-top:47pt;width:6in;height:.7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" o:allowincell="f" fillcolor="black" stroked="f" strokeweight="0">
              <w10:wrap anchorx="page" anchory="page"/>
              <w10:anchorlock/>
            </v:rect>
          </w:pict>
        </mc:Fallback>
      </mc:AlternateContent>
    </w:r>
    <w:r w:rsidR="00C25DD0">
      <w:rPr>
        <w:rFonts w:ascii="Times New Roman" w:hAnsi="Times New Roman"/>
        <w:kern w:val="2"/>
        <w:sz w:val="20"/>
        <w:szCs w:val="20"/>
      </w:rPr>
      <w:t>MASTER SPECIFICATION</w:t>
    </w:r>
    <w:r w:rsidR="00C25DD0">
      <w:rPr>
        <w:rFonts w:ascii="Times New Roman" w:hAnsi="Times New Roman"/>
        <w:kern w:val="2"/>
        <w:sz w:val="20"/>
        <w:szCs w:val="20"/>
      </w:rPr>
      <w:tab/>
      <w:t>04 22 00</w:t>
    </w:r>
  </w:p>
  <w:p w14:paraId="10703A96" w14:textId="77777777" w:rsidR="00265B36" w:rsidRDefault="00265B36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kern w:val="2"/>
        <w:sz w:val="20"/>
        <w:szCs w:val="20"/>
      </w:rPr>
      <w:tab/>
      <w:t>Flexible Flashing/Drainage System</w:t>
    </w:r>
  </w:p>
  <w:p w14:paraId="3C843B9F" w14:textId="77777777" w:rsidR="00265B36" w:rsidRDefault="00265B36"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line="226" w:lineRule="exact"/>
      <w:rPr>
        <w:rFonts w:ascii="Times New Roman" w:hAnsi="Times New Roman"/>
        <w:kern w:val="2"/>
        <w:sz w:val="20"/>
        <w:szCs w:val="20"/>
      </w:rPr>
    </w:pPr>
  </w:p>
  <w:p w14:paraId="37F02644" w14:textId="77777777" w:rsidR="00265B36" w:rsidRDefault="00265B36">
    <w:pPr>
      <w:spacing w:line="240" w:lineRule="exact"/>
      <w:rPr>
        <w:rFonts w:ascii="Dutch801 Rm BT" w:hAnsi="Dutch801 Rm BT"/>
        <w:kern w:val="2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D44C0"/>
    <w:multiLevelType w:val="multilevel"/>
    <w:tmpl w:val="7A00E4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12" w:hanging="1440"/>
      </w:pPr>
      <w:rPr>
        <w:rFonts w:hint="default"/>
      </w:rPr>
    </w:lvl>
  </w:abstractNum>
  <w:abstractNum w:abstractNumId="1" w15:restartNumberingAfterBreak="0">
    <w:nsid w:val="192D06F6"/>
    <w:multiLevelType w:val="multilevel"/>
    <w:tmpl w:val="B9E04C7A"/>
    <w:lvl w:ilvl="0">
      <w:start w:val="2"/>
      <w:numFmt w:val="decimal"/>
      <w:lvlText w:val="%1"/>
      <w:lvlJc w:val="left"/>
      <w:pPr>
        <w:ind w:left="87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9" w:hanging="72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>
      <w:start w:val="1"/>
      <w:numFmt w:val="upperLetter"/>
      <w:lvlText w:val="%3."/>
      <w:lvlJc w:val="left"/>
      <w:pPr>
        <w:ind w:left="1239" w:hanging="360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3">
      <w:start w:val="1"/>
      <w:numFmt w:val="decimal"/>
      <w:lvlText w:val="%4."/>
      <w:lvlJc w:val="left"/>
      <w:pPr>
        <w:ind w:left="1540" w:hanging="361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4">
      <w:start w:val="1"/>
      <w:numFmt w:val="lowerLetter"/>
      <w:lvlText w:val="%5."/>
      <w:lvlJc w:val="left"/>
      <w:pPr>
        <w:ind w:left="1899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5">
      <w:start w:val="1"/>
      <w:numFmt w:val="decimal"/>
      <w:lvlText w:val="%6)"/>
      <w:lvlJc w:val="left"/>
      <w:pPr>
        <w:ind w:left="2260" w:hanging="361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6">
      <w:start w:val="1"/>
      <w:numFmt w:val="bullet"/>
      <w:lvlText w:val="•"/>
      <w:lvlJc w:val="left"/>
      <w:pPr>
        <w:ind w:left="1540" w:hanging="36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1899" w:hanging="36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1899" w:hanging="361"/>
      </w:pPr>
      <w:rPr>
        <w:rFonts w:hint="default"/>
      </w:rPr>
    </w:lvl>
  </w:abstractNum>
  <w:abstractNum w:abstractNumId="2" w15:restartNumberingAfterBreak="0">
    <w:nsid w:val="26FE1989"/>
    <w:multiLevelType w:val="hybridMultilevel"/>
    <w:tmpl w:val="B0005EF2"/>
    <w:lvl w:ilvl="0" w:tplc="52A85BD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99010B1"/>
    <w:multiLevelType w:val="hybridMultilevel"/>
    <w:tmpl w:val="0F1E4FC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59413B0"/>
    <w:multiLevelType w:val="hybridMultilevel"/>
    <w:tmpl w:val="E724FD58"/>
    <w:lvl w:ilvl="0" w:tplc="B5945CD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5DD6164"/>
    <w:multiLevelType w:val="multilevel"/>
    <w:tmpl w:val="EDBE43C2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"/>
      <w:legacy w:legacy="1" w:legacySpace="0" w:legacyIndent="0"/>
      <w:lvlJc w:val="left"/>
      <w:pPr>
        <w:ind w:left="0" w:firstLine="0"/>
      </w:pPr>
    </w:lvl>
  </w:abstractNum>
  <w:abstractNum w:abstractNumId="6" w15:restartNumberingAfterBreak="0">
    <w:nsid w:val="723E09B0"/>
    <w:multiLevelType w:val="hybridMultilevel"/>
    <w:tmpl w:val="A9B4C7B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613901564">
    <w:abstractNumId w:val="4"/>
  </w:num>
  <w:num w:numId="2" w16cid:durableId="59445696">
    <w:abstractNumId w:val="6"/>
  </w:num>
  <w:num w:numId="3" w16cid:durableId="666640704">
    <w:abstractNumId w:val="2"/>
  </w:num>
  <w:num w:numId="4" w16cid:durableId="1727606497">
    <w:abstractNumId w:val="3"/>
  </w:num>
  <w:num w:numId="5" w16cid:durableId="1141581690">
    <w:abstractNumId w:val="1"/>
  </w:num>
  <w:num w:numId="6" w16cid:durableId="1928151957">
    <w:abstractNumId w:val="0"/>
  </w:num>
  <w:num w:numId="7" w16cid:durableId="700786955">
    <w:abstractNumId w:val="5"/>
    <w:lvlOverride w:ilvl="0">
      <w:lvl w:ilvl="0">
        <w:start w:val="1"/>
        <w:numFmt w:val="upperRoman"/>
        <w:lvlText w:val="%1."/>
        <w:legacy w:legacy="1" w:legacySpace="0" w:legacyIndent="720"/>
        <w:lvlJc w:val="left"/>
        <w:pPr>
          <w:ind w:left="0" w:hanging="720"/>
        </w:pPr>
      </w:lvl>
    </w:lvlOverride>
    <w:lvlOverride w:ilvl="1">
      <w:lvl w:ilvl="1">
        <w:start w:val="1"/>
        <w:numFmt w:val="upperLetter"/>
        <w:lvlText w:val="%2."/>
        <w:legacy w:legacy="1" w:legacySpace="0" w:legacyIndent="720"/>
        <w:lvlJc w:val="left"/>
        <w:pPr>
          <w:ind w:left="0" w:hanging="720"/>
        </w:pPr>
      </w:lvl>
    </w:lvlOverride>
    <w:lvlOverride w:ilvl="2">
      <w:lvl w:ilvl="2">
        <w:start w:val="1"/>
        <w:numFmt w:val="decimal"/>
        <w:lvlText w:val="%3."/>
        <w:legacy w:legacy="1" w:legacySpace="0" w:legacyIndent="720"/>
        <w:lvlJc w:val="left"/>
        <w:pPr>
          <w:ind w:left="0" w:hanging="720"/>
        </w:pPr>
      </w:lvl>
    </w:lvlOverride>
    <w:lvlOverride w:ilvl="3">
      <w:lvl w:ilvl="3">
        <w:start w:val="1"/>
        <w:numFmt w:val="lowerLetter"/>
        <w:lvlText w:val="%4)"/>
        <w:legacy w:legacy="1" w:legacySpace="0" w:legacyIndent="720"/>
        <w:lvlJc w:val="left"/>
        <w:pPr>
          <w:ind w:left="0" w:hanging="720"/>
        </w:pPr>
      </w:lvl>
    </w:lvlOverride>
    <w:lvlOverride w:ilvl="4">
      <w:lvl w:ilvl="4">
        <w:start w:val="1"/>
        <w:numFmt w:val="decimal"/>
        <w:lvlText w:val="(%5)"/>
        <w:legacy w:legacy="1" w:legacySpace="0" w:legacyIndent="720"/>
        <w:lvlJc w:val="left"/>
        <w:pPr>
          <w:ind w:left="0" w:hanging="720"/>
        </w:pPr>
      </w:lvl>
    </w:lvlOverride>
    <w:lvlOverride w:ilvl="5">
      <w:lvl w:ilvl="5">
        <w:start w:val="1"/>
        <w:numFmt w:val="lowerLetter"/>
        <w:lvlText w:val="(%6)"/>
        <w:legacy w:legacy="1" w:legacySpace="0" w:legacyIndent="720"/>
        <w:lvlJc w:val="left"/>
        <w:pPr>
          <w:ind w:left="0" w:hanging="720"/>
        </w:pPr>
      </w:lvl>
    </w:lvlOverride>
    <w:lvlOverride w:ilvl="6">
      <w:lvl w:ilvl="6">
        <w:start w:val="1"/>
        <w:numFmt w:val="lowerRoman"/>
        <w:lvlText w:val="(%7)"/>
        <w:legacy w:legacy="1" w:legacySpace="0" w:legacyIndent="720"/>
        <w:lvlJc w:val="left"/>
        <w:pPr>
          <w:ind w:left="0" w:hanging="720"/>
        </w:pPr>
      </w:lvl>
    </w:lvlOverride>
    <w:lvlOverride w:ilvl="7">
      <w:lvl w:ilvl="7">
        <w:start w:val="1"/>
        <w:numFmt w:val="lowerLetter"/>
        <w:lvlText w:val="(%8)"/>
        <w:legacy w:legacy="1" w:legacySpace="0" w:legacyIndent="720"/>
        <w:lvlJc w:val="left"/>
        <w:pPr>
          <w:ind w:left="0" w:hanging="720"/>
        </w:pPr>
      </w:lvl>
    </w:lvlOverride>
    <w:lvlOverride w:ilvl="8">
      <w:lvl w:ilvl="8">
        <w:start w:val="1"/>
        <w:numFmt w:val="lowerRoman"/>
        <w:lvlText w:val="(%9)"/>
        <w:legacy w:legacy="1" w:legacySpace="0" w:legacyIndent="720"/>
        <w:lvlJc w:val="left"/>
        <w:pPr>
          <w:ind w:left="0" w:hanging="72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3553"/>
  </w:hdrShapeDefaults>
  <w:footnotePr>
    <w:footnote w:id="-1"/>
    <w:footnote w:id="0"/>
  </w:footnotePr>
  <w:endnotePr>
    <w:numFmt w:val="decimal"/>
    <w:endnote w:id="-1"/>
    <w:endnote w:id="0"/>
  </w:endnotePr>
  <w:compat>
    <w:noExtraLineSpacing/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MjI1MzY3N7O0NDdQ0lEKTi0uzszPAykwqwUAyKpSTSwAAAA="/>
  </w:docVars>
  <w:rsids>
    <w:rsidRoot w:val="00004B16"/>
    <w:rsid w:val="00004B16"/>
    <w:rsid w:val="000552CF"/>
    <w:rsid w:val="00073072"/>
    <w:rsid w:val="00074596"/>
    <w:rsid w:val="00082A0A"/>
    <w:rsid w:val="000833F8"/>
    <w:rsid w:val="000B21BC"/>
    <w:rsid w:val="000E2E1B"/>
    <w:rsid w:val="000E4EC6"/>
    <w:rsid w:val="001019F0"/>
    <w:rsid w:val="001036F7"/>
    <w:rsid w:val="001214C4"/>
    <w:rsid w:val="0015252A"/>
    <w:rsid w:val="00154036"/>
    <w:rsid w:val="001600EC"/>
    <w:rsid w:val="00172CBF"/>
    <w:rsid w:val="00192D74"/>
    <w:rsid w:val="00193CC1"/>
    <w:rsid w:val="001A253A"/>
    <w:rsid w:val="001B6330"/>
    <w:rsid w:val="001F07F6"/>
    <w:rsid w:val="00211211"/>
    <w:rsid w:val="0021790C"/>
    <w:rsid w:val="002347A9"/>
    <w:rsid w:val="00247987"/>
    <w:rsid w:val="00263771"/>
    <w:rsid w:val="00264351"/>
    <w:rsid w:val="00265B36"/>
    <w:rsid w:val="00270872"/>
    <w:rsid w:val="00283E97"/>
    <w:rsid w:val="002B3DBB"/>
    <w:rsid w:val="002B5084"/>
    <w:rsid w:val="00343E70"/>
    <w:rsid w:val="003445BA"/>
    <w:rsid w:val="00365134"/>
    <w:rsid w:val="00373952"/>
    <w:rsid w:val="00380973"/>
    <w:rsid w:val="00394509"/>
    <w:rsid w:val="003A555B"/>
    <w:rsid w:val="003C5F97"/>
    <w:rsid w:val="003E3784"/>
    <w:rsid w:val="004041E4"/>
    <w:rsid w:val="00415DB1"/>
    <w:rsid w:val="00415E8D"/>
    <w:rsid w:val="00453198"/>
    <w:rsid w:val="00455F40"/>
    <w:rsid w:val="004829FC"/>
    <w:rsid w:val="0049160C"/>
    <w:rsid w:val="0049642B"/>
    <w:rsid w:val="004C23E2"/>
    <w:rsid w:val="004F5D45"/>
    <w:rsid w:val="00515750"/>
    <w:rsid w:val="00532C53"/>
    <w:rsid w:val="00562B92"/>
    <w:rsid w:val="005A6491"/>
    <w:rsid w:val="005D43D7"/>
    <w:rsid w:val="005D4948"/>
    <w:rsid w:val="005D63E3"/>
    <w:rsid w:val="005F459D"/>
    <w:rsid w:val="00611FC0"/>
    <w:rsid w:val="006367C0"/>
    <w:rsid w:val="00652268"/>
    <w:rsid w:val="006617AA"/>
    <w:rsid w:val="006871B9"/>
    <w:rsid w:val="006932DA"/>
    <w:rsid w:val="00695536"/>
    <w:rsid w:val="006970B5"/>
    <w:rsid w:val="006A2058"/>
    <w:rsid w:val="006A49D4"/>
    <w:rsid w:val="006C78A8"/>
    <w:rsid w:val="00713E3F"/>
    <w:rsid w:val="00747C13"/>
    <w:rsid w:val="00754152"/>
    <w:rsid w:val="00770F40"/>
    <w:rsid w:val="007802C4"/>
    <w:rsid w:val="00782E9A"/>
    <w:rsid w:val="007B212D"/>
    <w:rsid w:val="007B7189"/>
    <w:rsid w:val="007C1ADA"/>
    <w:rsid w:val="007D5A5B"/>
    <w:rsid w:val="007D71E5"/>
    <w:rsid w:val="007E1E68"/>
    <w:rsid w:val="0082730C"/>
    <w:rsid w:val="0084604F"/>
    <w:rsid w:val="0085020E"/>
    <w:rsid w:val="00860B88"/>
    <w:rsid w:val="00864F9B"/>
    <w:rsid w:val="00887061"/>
    <w:rsid w:val="0088797C"/>
    <w:rsid w:val="008929EC"/>
    <w:rsid w:val="008B7FEC"/>
    <w:rsid w:val="008F785E"/>
    <w:rsid w:val="0091060C"/>
    <w:rsid w:val="00911A6B"/>
    <w:rsid w:val="009263C9"/>
    <w:rsid w:val="009423BB"/>
    <w:rsid w:val="009507C9"/>
    <w:rsid w:val="0096150A"/>
    <w:rsid w:val="00965C5F"/>
    <w:rsid w:val="00967F0E"/>
    <w:rsid w:val="0097546A"/>
    <w:rsid w:val="009755FB"/>
    <w:rsid w:val="00987C0E"/>
    <w:rsid w:val="009C1B57"/>
    <w:rsid w:val="009C26F7"/>
    <w:rsid w:val="009D15A3"/>
    <w:rsid w:val="00A31E0A"/>
    <w:rsid w:val="00A441AB"/>
    <w:rsid w:val="00A46D1C"/>
    <w:rsid w:val="00A52639"/>
    <w:rsid w:val="00A8022F"/>
    <w:rsid w:val="00A916C8"/>
    <w:rsid w:val="00A943E9"/>
    <w:rsid w:val="00AA0D11"/>
    <w:rsid w:val="00AA2B7E"/>
    <w:rsid w:val="00AA6139"/>
    <w:rsid w:val="00AD73AA"/>
    <w:rsid w:val="00AE172B"/>
    <w:rsid w:val="00AE70C4"/>
    <w:rsid w:val="00AF2B65"/>
    <w:rsid w:val="00AF357C"/>
    <w:rsid w:val="00B069E2"/>
    <w:rsid w:val="00B10ED6"/>
    <w:rsid w:val="00B30809"/>
    <w:rsid w:val="00B32EC9"/>
    <w:rsid w:val="00B4560E"/>
    <w:rsid w:val="00B5583F"/>
    <w:rsid w:val="00B569C0"/>
    <w:rsid w:val="00B60C46"/>
    <w:rsid w:val="00B73617"/>
    <w:rsid w:val="00B73EAD"/>
    <w:rsid w:val="00BA4E40"/>
    <w:rsid w:val="00BC6C3B"/>
    <w:rsid w:val="00BD46AC"/>
    <w:rsid w:val="00BE572C"/>
    <w:rsid w:val="00BE799E"/>
    <w:rsid w:val="00C00A75"/>
    <w:rsid w:val="00C02F28"/>
    <w:rsid w:val="00C22153"/>
    <w:rsid w:val="00C25DD0"/>
    <w:rsid w:val="00C35302"/>
    <w:rsid w:val="00C378B2"/>
    <w:rsid w:val="00C416A3"/>
    <w:rsid w:val="00C520F1"/>
    <w:rsid w:val="00C76011"/>
    <w:rsid w:val="00C95EF2"/>
    <w:rsid w:val="00CA30CB"/>
    <w:rsid w:val="00CA5902"/>
    <w:rsid w:val="00CA5E02"/>
    <w:rsid w:val="00CC6445"/>
    <w:rsid w:val="00CE50F6"/>
    <w:rsid w:val="00CF34A0"/>
    <w:rsid w:val="00D24032"/>
    <w:rsid w:val="00D30102"/>
    <w:rsid w:val="00D45218"/>
    <w:rsid w:val="00D72CFC"/>
    <w:rsid w:val="00D869A8"/>
    <w:rsid w:val="00DA13DF"/>
    <w:rsid w:val="00DB3434"/>
    <w:rsid w:val="00E118B1"/>
    <w:rsid w:val="00E406EC"/>
    <w:rsid w:val="00E53F23"/>
    <w:rsid w:val="00E654A2"/>
    <w:rsid w:val="00E65EFF"/>
    <w:rsid w:val="00E92CED"/>
    <w:rsid w:val="00E9490B"/>
    <w:rsid w:val="00EA7C0A"/>
    <w:rsid w:val="00EB43E7"/>
    <w:rsid w:val="00EC18F0"/>
    <w:rsid w:val="00EC643D"/>
    <w:rsid w:val="00EC65D8"/>
    <w:rsid w:val="00EC6721"/>
    <w:rsid w:val="00ED5E81"/>
    <w:rsid w:val="00EE7335"/>
    <w:rsid w:val="00EF657B"/>
    <w:rsid w:val="00EF6AD2"/>
    <w:rsid w:val="00F34622"/>
    <w:rsid w:val="00F73ABE"/>
    <w:rsid w:val="00F800F9"/>
    <w:rsid w:val="00FA22DC"/>
    <w:rsid w:val="00FC5472"/>
    <w:rsid w:val="00FD1C03"/>
    <w:rsid w:val="00FD5528"/>
    <w:rsid w:val="00FD7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."/>
  <w:listSeparator w:val=","/>
  <w14:docId w14:val="11E30CDA"/>
  <w15:chartTrackingRefBased/>
  <w15:docId w15:val="{A56DC35A-7E37-4F03-933F-70AF19326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730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3072"/>
    <w:rPr>
      <w:rFonts w:ascii="Tahoma" w:hAnsi="Tahoma" w:cs="Tahoma"/>
      <w:sz w:val="16"/>
      <w:szCs w:val="16"/>
    </w:rPr>
  </w:style>
  <w:style w:type="character" w:styleId="Hyperlink">
    <w:name w:val="Hyperlink"/>
    <w:rsid w:val="00EF657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415DB1"/>
    <w:pPr>
      <w:autoSpaceDE/>
      <w:autoSpaceDN/>
      <w:adjustRightInd/>
      <w:ind w:left="1540" w:hanging="360"/>
    </w:pPr>
    <w:rPr>
      <w:rFonts w:ascii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15DB1"/>
  </w:style>
  <w:style w:type="paragraph" w:styleId="ListParagraph">
    <w:name w:val="List Paragraph"/>
    <w:basedOn w:val="Normal"/>
    <w:uiPriority w:val="34"/>
    <w:qFormat/>
    <w:rsid w:val="002B5084"/>
    <w:pPr>
      <w:ind w:left="720"/>
    </w:pPr>
  </w:style>
  <w:style w:type="paragraph" w:customStyle="1" w:styleId="Default">
    <w:name w:val="Default"/>
    <w:rsid w:val="000833F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2F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63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yorkflashing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1496</Words>
  <Characters>10487</Characters>
  <Application>Microsoft Office Word</Application>
  <DocSecurity>0</DocSecurity>
  <Lines>291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9</CharactersWithSpaces>
  <SharedDoc>false</SharedDoc>
  <HLinks>
    <vt:vector size="6" baseType="variant">
      <vt:variant>
        <vt:i4>2359411</vt:i4>
      </vt:variant>
      <vt:variant>
        <vt:i4>147</vt:i4>
      </vt:variant>
      <vt:variant>
        <vt:i4>0</vt:i4>
      </vt:variant>
      <vt:variant>
        <vt:i4>5</vt:i4>
      </vt:variant>
      <vt:variant>
        <vt:lpwstr>http://www.yorkmf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. Koch</dc:creator>
  <cp:keywords/>
  <cp:lastModifiedBy>Ben Yarian</cp:lastModifiedBy>
  <cp:revision>13</cp:revision>
  <cp:lastPrinted>2012-09-06T15:28:00Z</cp:lastPrinted>
  <dcterms:created xsi:type="dcterms:W3CDTF">2018-10-23T20:28:00Z</dcterms:created>
  <dcterms:modified xsi:type="dcterms:W3CDTF">2025-07-24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da3ac0-032e-45fa-b687-ccaa890b6154</vt:lpwstr>
  </property>
</Properties>
</file>